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1981DB" w14:textId="77777777" w:rsidR="005D1876" w:rsidRPr="005D1876" w:rsidRDefault="005D1876" w:rsidP="005D1876">
      <w:pPr>
        <w:jc w:val="center"/>
        <w:rPr>
          <w:rFonts w:ascii="Times New Roman" w:hAnsi="Times New Roman" w:cs="Times New Roman"/>
          <w:sz w:val="32"/>
          <w:szCs w:val="32"/>
        </w:rPr>
      </w:pPr>
      <w:r w:rsidRPr="005D1876">
        <w:rPr>
          <w:rFonts w:ascii="Times New Roman" w:hAnsi="Times New Roman" w:cs="Times New Roman"/>
          <w:sz w:val="32"/>
          <w:szCs w:val="32"/>
        </w:rPr>
        <w:t>DS201 - Deep Learning trong Khoa học dữ liệu</w:t>
      </w:r>
    </w:p>
    <w:p w14:paraId="7AFA8CAB" w14:textId="72E5CFF6" w:rsidR="0061548E" w:rsidRPr="001C5E2C" w:rsidRDefault="005D1876" w:rsidP="005D1876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1C5E2C">
        <w:rPr>
          <w:rFonts w:ascii="Times New Roman" w:hAnsi="Times New Roman" w:cs="Times New Roman"/>
          <w:b/>
          <w:bCs/>
          <w:sz w:val="32"/>
          <w:szCs w:val="32"/>
        </w:rPr>
        <w:t>Lab 1. LÀM QUEN VỚI MẠNG NEURAL CƠ BẢN</w:t>
      </w:r>
    </w:p>
    <w:p w14:paraId="756805ED" w14:textId="32B85527" w:rsidR="005D1876" w:rsidRDefault="005D1876" w:rsidP="005D1876">
      <w:pPr>
        <w:rPr>
          <w:rFonts w:ascii="Times New Roman" w:hAnsi="Times New Roman" w:cs="Times New Roman"/>
          <w:sz w:val="32"/>
          <w:szCs w:val="32"/>
        </w:rPr>
      </w:pPr>
    </w:p>
    <w:p w14:paraId="64A77CFA" w14:textId="64009D0A" w:rsidR="005D1876" w:rsidRDefault="005D1876" w:rsidP="005D187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SSV: 20521196</w:t>
      </w:r>
    </w:p>
    <w:p w14:paraId="069563D3" w14:textId="423EAD88" w:rsidR="005D1876" w:rsidRDefault="005D1876" w:rsidP="005D187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ọ tên: Nguyễn Mạnh Đức</w:t>
      </w:r>
    </w:p>
    <w:p w14:paraId="79941E6F" w14:textId="5DBD1293" w:rsidR="005D1876" w:rsidRDefault="005D1876" w:rsidP="005D187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ớp: </w:t>
      </w:r>
      <w:r w:rsidR="001E3C5D">
        <w:rPr>
          <w:rFonts w:ascii="Times New Roman" w:hAnsi="Times New Roman" w:cs="Times New Roman"/>
          <w:sz w:val="24"/>
          <w:szCs w:val="24"/>
        </w:rPr>
        <w:t>DS201.N11.1</w:t>
      </w:r>
    </w:p>
    <w:p w14:paraId="6FA56B85" w14:textId="33301AE4" w:rsidR="001E3C5D" w:rsidRPr="001C5E2C" w:rsidRDefault="001E3C5D" w:rsidP="001E3C5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C5E2C">
        <w:rPr>
          <w:rFonts w:ascii="Times New Roman" w:hAnsi="Times New Roman" w:cs="Times New Roman"/>
          <w:b/>
          <w:bCs/>
          <w:sz w:val="24"/>
          <w:szCs w:val="24"/>
        </w:rPr>
        <w:t>(?) Mô hình mạng neural trong hình trên có những loại layer nào ?</w:t>
      </w:r>
    </w:p>
    <w:p w14:paraId="1D83726A" w14:textId="62B782ED" w:rsidR="00112F0F" w:rsidRDefault="00CF1B43" w:rsidP="004211D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put layer, Hidden layer, Output layer</w:t>
      </w:r>
    </w:p>
    <w:p w14:paraId="3526ACEB" w14:textId="77777777" w:rsidR="004211DC" w:rsidRPr="004211DC" w:rsidRDefault="004211DC" w:rsidP="004211DC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6E3FB04C" w14:textId="1A526254" w:rsidR="00112F0F" w:rsidRPr="00FD7800" w:rsidRDefault="00112F0F" w:rsidP="00112F0F">
      <w:pPr>
        <w:pStyle w:val="ListParagraph"/>
        <w:ind w:left="0"/>
        <w:rPr>
          <w:rFonts w:ascii="Times New Roman" w:hAnsi="Times New Roman" w:cs="Times New Roman"/>
          <w:b/>
          <w:bCs/>
          <w:color w:val="C45911" w:themeColor="accent2" w:themeShade="BF"/>
          <w:sz w:val="24"/>
          <w:szCs w:val="24"/>
          <w:u w:val="single"/>
        </w:rPr>
      </w:pPr>
      <w:r w:rsidRPr="00FD7800">
        <w:rPr>
          <w:rFonts w:ascii="Times New Roman" w:hAnsi="Times New Roman" w:cs="Times New Roman"/>
          <w:b/>
          <w:bCs/>
          <w:color w:val="C45911" w:themeColor="accent2" w:themeShade="BF"/>
          <w:sz w:val="24"/>
          <w:szCs w:val="24"/>
          <w:u w:val="single"/>
        </w:rPr>
        <w:t>1. LOAD BỘ DỮ LIỆU</w:t>
      </w:r>
      <w:r w:rsidR="00CF1B43" w:rsidRPr="00FD7800">
        <w:rPr>
          <w:rFonts w:ascii="Times New Roman" w:hAnsi="Times New Roman" w:cs="Times New Roman"/>
          <w:b/>
          <w:bCs/>
          <w:color w:val="C45911" w:themeColor="accent2" w:themeShade="BF"/>
          <w:sz w:val="24"/>
          <w:szCs w:val="24"/>
          <w:u w:val="single"/>
        </w:rPr>
        <w:t xml:space="preserve"> </w:t>
      </w:r>
    </w:p>
    <w:p w14:paraId="6592DF32" w14:textId="1519D741" w:rsidR="00112F0F" w:rsidRPr="001C5E2C" w:rsidRDefault="00B87CF5" w:rsidP="00112F0F">
      <w:pPr>
        <w:pStyle w:val="ListParagraph"/>
        <w:ind w:left="0"/>
        <w:rPr>
          <w:rFonts w:ascii="Times New Roman" w:hAnsi="Times New Roman" w:cs="Times New Roman"/>
          <w:b/>
          <w:bCs/>
          <w:sz w:val="24"/>
          <w:szCs w:val="24"/>
        </w:rPr>
      </w:pPr>
      <w:r w:rsidRPr="001C5E2C">
        <w:rPr>
          <w:rFonts w:ascii="Times New Roman" w:hAnsi="Times New Roman" w:cs="Times New Roman"/>
          <w:b/>
          <w:bCs/>
          <w:sz w:val="24"/>
          <w:szCs w:val="24"/>
        </w:rPr>
        <w:t xml:space="preserve">(?) MNIST là viết tắt của cụm từ nào ? </w:t>
      </w:r>
    </w:p>
    <w:p w14:paraId="1B63A2DF" w14:textId="617BC0CE" w:rsidR="008E0424" w:rsidRDefault="009566F0" w:rsidP="008E042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9566F0">
        <w:rPr>
          <w:rFonts w:ascii="Times New Roman" w:hAnsi="Times New Roman" w:cs="Times New Roman"/>
          <w:sz w:val="24"/>
          <w:szCs w:val="24"/>
        </w:rPr>
        <w:t xml:space="preserve">Modified National Institute of Standards and Technology </w:t>
      </w:r>
    </w:p>
    <w:p w14:paraId="63A09C57" w14:textId="349B24FA" w:rsidR="00741474" w:rsidRPr="00FD7800" w:rsidRDefault="00741474" w:rsidP="00741474">
      <w:pPr>
        <w:rPr>
          <w:rFonts w:ascii="Times New Roman" w:hAnsi="Times New Roman" w:cs="Times New Roman"/>
          <w:b/>
          <w:bCs/>
          <w:color w:val="C45911" w:themeColor="accent2" w:themeShade="BF"/>
          <w:sz w:val="24"/>
          <w:szCs w:val="24"/>
          <w:u w:val="single"/>
        </w:rPr>
      </w:pPr>
      <w:r w:rsidRPr="00FD7800">
        <w:rPr>
          <w:rFonts w:ascii="Times New Roman" w:hAnsi="Times New Roman" w:cs="Times New Roman"/>
          <w:b/>
          <w:bCs/>
          <w:color w:val="C45911" w:themeColor="accent2" w:themeShade="BF"/>
          <w:sz w:val="24"/>
          <w:szCs w:val="24"/>
          <w:u w:val="single"/>
        </w:rPr>
        <w:t>2. CHUẨN BỊ DỮ LIỆU</w:t>
      </w:r>
    </w:p>
    <w:p w14:paraId="3EE66868" w14:textId="6EF9710F" w:rsidR="00741474" w:rsidRPr="001C5E2C" w:rsidRDefault="00741474" w:rsidP="0074147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C5E2C">
        <w:rPr>
          <w:rFonts w:ascii="Times New Roman" w:hAnsi="Times New Roman" w:cs="Times New Roman"/>
          <w:b/>
          <w:bCs/>
          <w:sz w:val="24"/>
          <w:szCs w:val="24"/>
        </w:rPr>
        <w:t>(?) Sử dụng thư viện Matplotlib để trực quan hóa ảnh train[0] và ảnh test[0] ?</w:t>
      </w:r>
    </w:p>
    <w:p w14:paraId="727331AD" w14:textId="215DCB44" w:rsidR="00741474" w:rsidRDefault="00297DAF" w:rsidP="00F46DC8">
      <w:pPr>
        <w:jc w:val="center"/>
        <w:rPr>
          <w:rFonts w:ascii="Times New Roman" w:hAnsi="Times New Roman" w:cs="Times New Roman"/>
          <w:sz w:val="24"/>
          <w:szCs w:val="24"/>
        </w:rPr>
      </w:pPr>
      <w:r w:rsidRPr="00297DAF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8787C94" wp14:editId="4654B0D0">
            <wp:extent cx="2735203" cy="2324100"/>
            <wp:effectExtent l="0" t="0" r="8255" b="0"/>
            <wp:docPr id="1" name="Hình ảnh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741763" cy="2329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46DC8" w:rsidRPr="00F46DC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BC24BDF" wp14:editId="6FE438A3">
            <wp:extent cx="2653770" cy="2318173"/>
            <wp:effectExtent l="0" t="0" r="0" b="6350"/>
            <wp:docPr id="2" name="Hình ảnh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665193" cy="23281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D08F6B" w14:textId="0C3596E0" w:rsidR="00CC4DE6" w:rsidRPr="001C5E2C" w:rsidRDefault="00CC4DE6" w:rsidP="00CC4DE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C5E2C">
        <w:rPr>
          <w:rFonts w:ascii="Times New Roman" w:hAnsi="Times New Roman" w:cs="Times New Roman"/>
          <w:b/>
          <w:bCs/>
          <w:sz w:val="24"/>
          <w:szCs w:val="24"/>
        </w:rPr>
        <w:t>(?) Hãy khảo sát bộ dữ liệu MNIST do thư viện Keras cung cấp:</w:t>
      </w:r>
    </w:p>
    <w:p w14:paraId="7EE9CC70" w14:textId="02D77FD3" w:rsidR="00407AB4" w:rsidRPr="00CC4DE6" w:rsidRDefault="00407AB4" w:rsidP="00CC4DE6">
      <w:pPr>
        <w:rPr>
          <w:rFonts w:ascii="Times New Roman" w:hAnsi="Times New Roman" w:cs="Times New Roman"/>
          <w:sz w:val="24"/>
          <w:szCs w:val="24"/>
        </w:rPr>
      </w:pPr>
      <w:r w:rsidRPr="00407AB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04F70A2" wp14:editId="76B1B7EE">
            <wp:extent cx="5943600" cy="734060"/>
            <wp:effectExtent l="0" t="0" r="0" b="8890"/>
            <wp:docPr id="4" name="Hình ảnh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34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1AB677" w14:textId="19D6C69D" w:rsidR="00CC4DE6" w:rsidRDefault="00CC4DE6" w:rsidP="00CC4DE6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CC4DE6">
        <w:rPr>
          <w:rFonts w:ascii="Times New Roman" w:hAnsi="Times New Roman" w:cs="Times New Roman"/>
          <w:sz w:val="24"/>
          <w:szCs w:val="24"/>
        </w:rPr>
        <w:t>● Xác định số lượng ảnh của tập train và tập test ?</w:t>
      </w:r>
    </w:p>
    <w:p w14:paraId="5F8E3266" w14:textId="4F23803E" w:rsidR="00CC4DE6" w:rsidRPr="00026333" w:rsidRDefault="00CC4DE6" w:rsidP="00CC4DE6">
      <w:pPr>
        <w:pStyle w:val="ListParagraph"/>
        <w:numPr>
          <w:ilvl w:val="0"/>
          <w:numId w:val="2"/>
        </w:numPr>
        <w:ind w:firstLine="55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ập train: </w:t>
      </w:r>
      <w:r w:rsidR="00026333">
        <w:rPr>
          <w:rFonts w:ascii="Times New Roman" w:hAnsi="Times New Roman" w:cs="Times New Roman"/>
          <w:sz w:val="24"/>
          <w:szCs w:val="24"/>
        </w:rPr>
        <w:t>60.000 ảnh                   Tập test: 10.000 ảnh</w:t>
      </w:r>
    </w:p>
    <w:p w14:paraId="72D6CEB7" w14:textId="1FFB9F32" w:rsidR="00CC4DE6" w:rsidRDefault="00CC4DE6" w:rsidP="00CC4DE6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CC4DE6">
        <w:rPr>
          <w:rFonts w:ascii="Times New Roman" w:hAnsi="Times New Roman" w:cs="Times New Roman"/>
          <w:sz w:val="24"/>
          <w:szCs w:val="24"/>
        </w:rPr>
        <w:lastRenderedPageBreak/>
        <w:t>● Tính tỉ lệ train : test ?</w:t>
      </w:r>
    </w:p>
    <w:p w14:paraId="1316FE62" w14:textId="19FFC058" w:rsidR="00026333" w:rsidRPr="00026333" w:rsidRDefault="00026333" w:rsidP="00026333">
      <w:pPr>
        <w:pStyle w:val="ListParagraph"/>
        <w:numPr>
          <w:ilvl w:val="0"/>
          <w:numId w:val="2"/>
        </w:numPr>
        <w:ind w:firstLine="55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rain : Test là </w:t>
      </w:r>
      <w:r w:rsidR="00486F30">
        <w:rPr>
          <w:rFonts w:ascii="Times New Roman" w:hAnsi="Times New Roman" w:cs="Times New Roman"/>
          <w:sz w:val="24"/>
          <w:szCs w:val="24"/>
        </w:rPr>
        <w:t xml:space="preserve">60.000:10.000 = 6:1 </w:t>
      </w:r>
    </w:p>
    <w:p w14:paraId="35C53A5E" w14:textId="0382AB8A" w:rsidR="00CC4DE6" w:rsidRDefault="00CC4DE6" w:rsidP="00CC4DE6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CC4DE6">
        <w:rPr>
          <w:rFonts w:ascii="Times New Roman" w:hAnsi="Times New Roman" w:cs="Times New Roman"/>
          <w:sz w:val="24"/>
          <w:szCs w:val="24"/>
        </w:rPr>
        <w:t>● Xác định kích thước của mỗi ảnh trong tập train và tập test ?</w:t>
      </w:r>
    </w:p>
    <w:p w14:paraId="46FB901E" w14:textId="229382B4" w:rsidR="00486F30" w:rsidRPr="003F5C46" w:rsidRDefault="00486F30" w:rsidP="003F5C46">
      <w:pPr>
        <w:pStyle w:val="ListParagraph"/>
        <w:numPr>
          <w:ilvl w:val="0"/>
          <w:numId w:val="2"/>
        </w:numPr>
        <w:ind w:firstLine="55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ích thước mỗi ảnh: 28 x 28</w:t>
      </w:r>
    </w:p>
    <w:p w14:paraId="264BA188" w14:textId="100A01D8" w:rsidR="00F46DC8" w:rsidRDefault="00CC4DE6" w:rsidP="00CC4DE6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CC4DE6">
        <w:rPr>
          <w:rFonts w:ascii="Times New Roman" w:hAnsi="Times New Roman" w:cs="Times New Roman"/>
          <w:sz w:val="24"/>
          <w:szCs w:val="24"/>
        </w:rPr>
        <w:t>● Xác định số phần tử ảnh của mỗi ảnh trong tập train và tập test ?</w:t>
      </w:r>
    </w:p>
    <w:p w14:paraId="65B39FD1" w14:textId="30133858" w:rsidR="003F5C46" w:rsidRDefault="003F5C46" w:rsidP="003F5C46">
      <w:pPr>
        <w:pStyle w:val="ListParagraph"/>
        <w:numPr>
          <w:ilvl w:val="0"/>
          <w:numId w:val="2"/>
        </w:numPr>
        <w:ind w:firstLine="55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ố phần từ ảnh của mỗi ảnh: </w:t>
      </w:r>
      <w:r w:rsidR="00A81928">
        <w:rPr>
          <w:rFonts w:ascii="Times New Roman" w:hAnsi="Times New Roman" w:cs="Times New Roman"/>
          <w:sz w:val="24"/>
          <w:szCs w:val="24"/>
        </w:rPr>
        <w:t>784</w:t>
      </w:r>
    </w:p>
    <w:p w14:paraId="6C654CC0" w14:textId="1C730780" w:rsidR="00A81928" w:rsidRPr="001C5E2C" w:rsidRDefault="000E6CFF" w:rsidP="000E6CF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C5E2C">
        <w:rPr>
          <w:rFonts w:ascii="Times New Roman" w:hAnsi="Times New Roman" w:cs="Times New Roman"/>
          <w:b/>
          <w:bCs/>
          <w:sz w:val="24"/>
          <w:szCs w:val="24"/>
        </w:rPr>
        <w:t>(?) Kiểu dữ liệu set có những tính chất gì ?</w:t>
      </w:r>
    </w:p>
    <w:p w14:paraId="03F37778" w14:textId="7676BF99" w:rsidR="000E6CFF" w:rsidRDefault="0056270A" w:rsidP="0056270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ác phần tử của tập hợp được đặt </w:t>
      </w:r>
      <w:r w:rsidR="004A2236">
        <w:rPr>
          <w:rFonts w:ascii="Times New Roman" w:hAnsi="Times New Roman" w:cs="Times New Roman"/>
          <w:sz w:val="24"/>
          <w:szCs w:val="24"/>
        </w:rPr>
        <w:t xml:space="preserve">trong cặp ngoặc nhọn {} các phần tử phân cách bởi dấu phẩy “ , </w:t>
      </w:r>
      <w:r w:rsidR="00BB58DF">
        <w:rPr>
          <w:rFonts w:ascii="Times New Roman" w:hAnsi="Times New Roman" w:cs="Times New Roman"/>
          <w:sz w:val="24"/>
          <w:szCs w:val="24"/>
        </w:rPr>
        <w:t xml:space="preserve">” </w:t>
      </w:r>
    </w:p>
    <w:p w14:paraId="44A14073" w14:textId="60F34686" w:rsidR="00BB58DF" w:rsidRDefault="00BB58DF" w:rsidP="0056270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ỗi phần tử chỉ xuất hiện 1 lần cho dù nhập nhiều lần</w:t>
      </w:r>
    </w:p>
    <w:p w14:paraId="6FE567C1" w14:textId="5FC5B5DB" w:rsidR="00BB58DF" w:rsidRDefault="009175E2" w:rsidP="0056270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ểu tập hợp set cũng có các phép lấy hợp, lấy giao như trong toán học</w:t>
      </w:r>
    </w:p>
    <w:p w14:paraId="3EDE8D97" w14:textId="26F4F3A6" w:rsidR="009175E2" w:rsidRDefault="009175E2" w:rsidP="0056270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Để tạo 1 tập s rỗng, cần dùng hàm không có thông số s = set()</w:t>
      </w:r>
      <w:r w:rsidR="003C34B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E33DBE8" w14:textId="4E3C6698" w:rsidR="002B43C5" w:rsidRPr="001C5E2C" w:rsidRDefault="002B43C5" w:rsidP="002B43C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C5E2C">
        <w:rPr>
          <w:rFonts w:ascii="Times New Roman" w:hAnsi="Times New Roman" w:cs="Times New Roman"/>
          <w:b/>
          <w:bCs/>
          <w:sz w:val="24"/>
          <w:szCs w:val="24"/>
        </w:rPr>
        <w:t>(?) Xác định số lượng nhãn và liệt kê các nhãn có trong tập train ?</w:t>
      </w:r>
    </w:p>
    <w:p w14:paraId="7E38BC04" w14:textId="42789009" w:rsidR="00080DD8" w:rsidRDefault="00080DD8" w:rsidP="00080DD8">
      <w:pPr>
        <w:jc w:val="center"/>
        <w:rPr>
          <w:rFonts w:ascii="Times New Roman" w:hAnsi="Times New Roman" w:cs="Times New Roman"/>
          <w:sz w:val="24"/>
          <w:szCs w:val="24"/>
        </w:rPr>
      </w:pPr>
      <w:r w:rsidRPr="00080DD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63A922C" wp14:editId="26A2B5CD">
            <wp:extent cx="5943600" cy="749935"/>
            <wp:effectExtent l="0" t="0" r="0" b="0"/>
            <wp:docPr id="3" name="Hình ảnh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49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B610D2" w14:textId="0BB56C32" w:rsidR="002B43C5" w:rsidRPr="002B43C5" w:rsidRDefault="0009288C" w:rsidP="002B43C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0 nhãn. Gồm </w:t>
      </w:r>
      <w:r w:rsidR="00B97FE4">
        <w:rPr>
          <w:rFonts w:ascii="Times New Roman" w:hAnsi="Times New Roman" w:cs="Times New Roman"/>
          <w:sz w:val="24"/>
          <w:szCs w:val="24"/>
        </w:rPr>
        <w:t xml:space="preserve">0, 1, 2, 3, 4, 5, 6, 7, 8, 9 </w:t>
      </w:r>
    </w:p>
    <w:p w14:paraId="00D0897B" w14:textId="77777777" w:rsidR="002C4574" w:rsidRPr="002C4574" w:rsidRDefault="002C4574" w:rsidP="002C457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C4574">
        <w:rPr>
          <w:rFonts w:ascii="Times New Roman" w:hAnsi="Times New Roman" w:cs="Times New Roman"/>
          <w:b/>
          <w:bCs/>
          <w:sz w:val="24"/>
          <w:szCs w:val="24"/>
        </w:rPr>
        <w:t>(?) Sử dụng thư viện Matplotlib để vẽ các biểu đồ sau:</w:t>
      </w:r>
    </w:p>
    <w:p w14:paraId="5B36E4C3" w14:textId="78632006" w:rsidR="002C4574" w:rsidRDefault="002C4574" w:rsidP="002C4574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2C4574">
        <w:rPr>
          <w:rFonts w:ascii="Times New Roman" w:hAnsi="Times New Roman" w:cs="Times New Roman"/>
          <w:sz w:val="24"/>
          <w:szCs w:val="24"/>
        </w:rPr>
        <w:t>● Biểu đồ cột thể hiện sự phân bố các nhãn có trong tập train ?</w:t>
      </w:r>
    </w:p>
    <w:p w14:paraId="0DD08D21" w14:textId="160D13ED" w:rsidR="002C4574" w:rsidRPr="002C4574" w:rsidRDefault="005F6AAF" w:rsidP="002C4574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5F6AAF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EC21E21" wp14:editId="79CAB34E">
            <wp:extent cx="4789787" cy="3037114"/>
            <wp:effectExtent l="0" t="0" r="0" b="0"/>
            <wp:docPr id="5" name="Hình ảnh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811662" cy="30509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467A83" w14:textId="0CF84ACD" w:rsidR="00CC4DE6" w:rsidRDefault="002C4574" w:rsidP="002C4574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2C4574">
        <w:rPr>
          <w:rFonts w:ascii="Times New Roman" w:hAnsi="Times New Roman" w:cs="Times New Roman"/>
          <w:sz w:val="24"/>
          <w:szCs w:val="24"/>
        </w:rPr>
        <w:lastRenderedPageBreak/>
        <w:t>● Biểu đồ tròn thể hiện tỉ lệ các nhãn có trong tập train ?</w:t>
      </w:r>
    </w:p>
    <w:p w14:paraId="2C5A45B5" w14:textId="2EA2FFA7" w:rsidR="00725A00" w:rsidRDefault="00725A00" w:rsidP="00725A00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725A0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D5EA78C" wp14:editId="0D5C1729">
            <wp:extent cx="4842191" cy="2579915"/>
            <wp:effectExtent l="0" t="0" r="0" b="0"/>
            <wp:docPr id="6" name="Hình ảnh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70744" cy="25951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64FF2B" w14:textId="77777777" w:rsidR="00FC4CAC" w:rsidRPr="003437C3" w:rsidRDefault="00FC4CAC" w:rsidP="00FC4CA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437C3">
        <w:rPr>
          <w:rFonts w:ascii="Times New Roman" w:hAnsi="Times New Roman" w:cs="Times New Roman"/>
          <w:b/>
          <w:bCs/>
          <w:sz w:val="24"/>
          <w:szCs w:val="24"/>
        </w:rPr>
        <w:t>(?) Sau khi thực hiện thao tác reshape trên tập train:</w:t>
      </w:r>
    </w:p>
    <w:p w14:paraId="099DDBCE" w14:textId="4697116A" w:rsidR="00FC4CAC" w:rsidRDefault="00FC4CAC" w:rsidP="00FC4CAC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FC4CAC">
        <w:rPr>
          <w:rFonts w:ascii="Times New Roman" w:hAnsi="Times New Roman" w:cs="Times New Roman"/>
          <w:sz w:val="24"/>
          <w:szCs w:val="24"/>
        </w:rPr>
        <w:t>● Mỗi điểm dữ liệu là một vector có số chiều là bao nhiêu ?</w:t>
      </w:r>
    </w:p>
    <w:p w14:paraId="2C83FC3B" w14:textId="0C8C7F05" w:rsidR="00FC4CAC" w:rsidRPr="00D3603B" w:rsidRDefault="00D3603B" w:rsidP="00D3603B">
      <w:pPr>
        <w:pStyle w:val="ListParagraph"/>
        <w:numPr>
          <w:ilvl w:val="0"/>
          <w:numId w:val="2"/>
        </w:numPr>
        <w:ind w:hanging="1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784</w:t>
      </w:r>
    </w:p>
    <w:p w14:paraId="080636BF" w14:textId="1647D367" w:rsidR="00FC4CAC" w:rsidRDefault="00FC4CAC" w:rsidP="00FC4CAC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FC4CAC">
        <w:rPr>
          <w:rFonts w:ascii="Times New Roman" w:hAnsi="Times New Roman" w:cs="Times New Roman"/>
          <w:sz w:val="24"/>
          <w:szCs w:val="24"/>
        </w:rPr>
        <w:t>● Các số -1 và 784 có ý nghĩa gì ?</w:t>
      </w:r>
    </w:p>
    <w:p w14:paraId="5C85CF36" w14:textId="00817CB7" w:rsidR="00D3460D" w:rsidRPr="00D3460D" w:rsidRDefault="00D3460D" w:rsidP="00D3460D">
      <w:pPr>
        <w:pStyle w:val="ListParagraph"/>
        <w:numPr>
          <w:ilvl w:val="0"/>
          <w:numId w:val="2"/>
        </w:numPr>
        <w:ind w:hanging="1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1: Lấy tất cả ( có thể thay thành 60.000) </w:t>
      </w:r>
      <w:r w:rsidR="00EC6814">
        <w:rPr>
          <w:rFonts w:ascii="Times New Roman" w:hAnsi="Times New Roman" w:cs="Times New Roman"/>
          <w:sz w:val="24"/>
          <w:szCs w:val="24"/>
        </w:rPr>
        <w:t>; 784: Vì mỗi bức ảnh là 1 mảng 28x28, đưa về dạng vector 1x784</w:t>
      </w:r>
    </w:p>
    <w:p w14:paraId="4141F8D9" w14:textId="0F71BEFD" w:rsidR="00FC4CAC" w:rsidRDefault="00FC4CAC" w:rsidP="00FC4CAC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FC4CAC">
        <w:rPr>
          <w:rFonts w:ascii="Times New Roman" w:hAnsi="Times New Roman" w:cs="Times New Roman"/>
          <w:sz w:val="24"/>
          <w:szCs w:val="24"/>
        </w:rPr>
        <w:t>● Viết ra dạng của input X = … ?</w:t>
      </w:r>
    </w:p>
    <w:p w14:paraId="19B8BBD1" w14:textId="05E517C4" w:rsidR="00622329" w:rsidRDefault="003437C3" w:rsidP="00622329">
      <w:pPr>
        <w:pStyle w:val="ListParagraph"/>
        <w:numPr>
          <w:ilvl w:val="0"/>
          <w:numId w:val="2"/>
        </w:numPr>
        <w:ind w:hanging="1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à 1 mảng 2 chiều có 60.000 hàng và 784 cột </w:t>
      </w:r>
    </w:p>
    <w:p w14:paraId="776647F9" w14:textId="77777777" w:rsidR="00CF1E35" w:rsidRPr="00CF1E35" w:rsidRDefault="00CF1E35" w:rsidP="00CF1E3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CF1E35">
        <w:rPr>
          <w:rFonts w:ascii="Times New Roman" w:hAnsi="Times New Roman" w:cs="Times New Roman"/>
          <w:b/>
          <w:bCs/>
          <w:sz w:val="24"/>
          <w:szCs w:val="24"/>
        </w:rPr>
        <w:t>(?) Điền từ hoặc số thích hợp vào chỗ trống trong những câu dưới đây:</w:t>
      </w:r>
    </w:p>
    <w:p w14:paraId="2D624706" w14:textId="7699E4B8" w:rsidR="00CF1E35" w:rsidRDefault="00CF1E35" w:rsidP="00CF1E35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CF1E35">
        <w:rPr>
          <w:rFonts w:ascii="Times New Roman" w:hAnsi="Times New Roman" w:cs="Times New Roman"/>
          <w:sz w:val="24"/>
          <w:szCs w:val="24"/>
        </w:rPr>
        <w:t>● Đầu ra của dữ liệu sẽ có giá trị trong khoảng 0 → 9 (tương ứng với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F1E35">
        <w:rPr>
          <w:rFonts w:ascii="Times New Roman" w:hAnsi="Times New Roman" w:cs="Times New Roman"/>
          <w:sz w:val="24"/>
          <w:szCs w:val="24"/>
        </w:rPr>
        <w:t>(1) … chữ số viết tay).</w:t>
      </w:r>
    </w:p>
    <w:p w14:paraId="08E84EFF" w14:textId="399091C7" w:rsidR="00CF1E35" w:rsidRPr="00CF1E35" w:rsidRDefault="00320D07" w:rsidP="00CF1E35">
      <w:pPr>
        <w:pStyle w:val="ListParagraph"/>
        <w:numPr>
          <w:ilvl w:val="0"/>
          <w:numId w:val="2"/>
        </w:numPr>
        <w:ind w:hanging="1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ình ảnh</w:t>
      </w:r>
    </w:p>
    <w:p w14:paraId="22497A31" w14:textId="023A1943" w:rsidR="00CF1E35" w:rsidRDefault="00CF1E35" w:rsidP="00CF1E35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CF1E35">
        <w:rPr>
          <w:rFonts w:ascii="Times New Roman" w:hAnsi="Times New Roman" w:cs="Times New Roman"/>
          <w:sz w:val="24"/>
          <w:szCs w:val="24"/>
        </w:rPr>
        <w:t>● Mỗi điểm dữ liệu sẽ được phân loại vào một trong (2) … lớp tươ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F1E35">
        <w:rPr>
          <w:rFonts w:ascii="Times New Roman" w:hAnsi="Times New Roman" w:cs="Times New Roman"/>
          <w:sz w:val="24"/>
          <w:szCs w:val="24"/>
        </w:rPr>
        <w:t>ứng.</w:t>
      </w:r>
    </w:p>
    <w:p w14:paraId="09E7C8A1" w14:textId="49BD33A9" w:rsidR="00CF1E35" w:rsidRPr="00CF1E35" w:rsidRDefault="00FF3B29" w:rsidP="00CF1E35">
      <w:pPr>
        <w:pStyle w:val="ListParagraph"/>
        <w:numPr>
          <w:ilvl w:val="0"/>
          <w:numId w:val="2"/>
        </w:numPr>
        <w:ind w:hanging="1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0</w:t>
      </w:r>
    </w:p>
    <w:p w14:paraId="40CD5E3E" w14:textId="1D986933" w:rsidR="003437C3" w:rsidRDefault="00CF1E35" w:rsidP="00CF1E35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CF1E35">
        <w:rPr>
          <w:rFonts w:ascii="Times New Roman" w:hAnsi="Times New Roman" w:cs="Times New Roman"/>
          <w:sz w:val="24"/>
          <w:szCs w:val="24"/>
        </w:rPr>
        <w:t>● Như vậy, đây là một bài toán phân lớp đa lớp ((3)..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F1E35">
        <w:rPr>
          <w:rFonts w:ascii="Times New Roman" w:hAnsi="Times New Roman" w:cs="Times New Roman"/>
          <w:sz w:val="24"/>
          <w:szCs w:val="24"/>
        </w:rPr>
        <w:t>classification).</w:t>
      </w:r>
    </w:p>
    <w:p w14:paraId="7B0897AD" w14:textId="46D5D0D9" w:rsidR="00CF1E35" w:rsidRDefault="00940606" w:rsidP="00CF1E35">
      <w:pPr>
        <w:pStyle w:val="ListParagraph"/>
        <w:numPr>
          <w:ilvl w:val="0"/>
          <w:numId w:val="2"/>
        </w:numPr>
        <w:ind w:hanging="11"/>
        <w:rPr>
          <w:rFonts w:ascii="Times New Roman" w:hAnsi="Times New Roman" w:cs="Times New Roman"/>
          <w:sz w:val="24"/>
          <w:szCs w:val="24"/>
        </w:rPr>
      </w:pPr>
      <w:r w:rsidRPr="00940606">
        <w:rPr>
          <w:rFonts w:ascii="Times New Roman" w:hAnsi="Times New Roman" w:cs="Times New Roman"/>
          <w:sz w:val="24"/>
          <w:szCs w:val="24"/>
        </w:rPr>
        <w:t>Multiple</w:t>
      </w:r>
    </w:p>
    <w:p w14:paraId="4181BC13" w14:textId="77777777" w:rsidR="009921B1" w:rsidRPr="009921B1" w:rsidRDefault="009921B1" w:rsidP="009921B1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921B1">
        <w:rPr>
          <w:rFonts w:ascii="Times New Roman" w:hAnsi="Times New Roman" w:cs="Times New Roman"/>
          <w:b/>
          <w:bCs/>
          <w:sz w:val="24"/>
          <w:szCs w:val="24"/>
        </w:rPr>
        <w:t>(?) Sau khi thực hiện thao tác trên:</w:t>
      </w:r>
    </w:p>
    <w:p w14:paraId="3C622E2F" w14:textId="065888A0" w:rsidR="009921B1" w:rsidRDefault="009921B1" w:rsidP="009921B1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9921B1">
        <w:rPr>
          <w:rFonts w:ascii="Times New Roman" w:hAnsi="Times New Roman" w:cs="Times New Roman"/>
          <w:sz w:val="24"/>
          <w:szCs w:val="24"/>
        </w:rPr>
        <w:t>● Xác định kích thước của y_train ? Các số liệu này tương ứng với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921B1">
        <w:rPr>
          <w:rFonts w:ascii="Times New Roman" w:hAnsi="Times New Roman" w:cs="Times New Roman"/>
          <w:sz w:val="24"/>
          <w:szCs w:val="24"/>
        </w:rPr>
        <w:t>những đại lượng nào?</w:t>
      </w:r>
    </w:p>
    <w:p w14:paraId="0D7E033F" w14:textId="191447FA" w:rsidR="00DC4CD0" w:rsidRDefault="00DC4CD0" w:rsidP="009921B1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DC4CD0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A1A093A" wp14:editId="53D6EDE6">
            <wp:extent cx="5943600" cy="681990"/>
            <wp:effectExtent l="0" t="0" r="0" b="3810"/>
            <wp:docPr id="7" name="Hình ảnh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81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8BEEC3" w14:textId="04EB7A03" w:rsidR="009921B1" w:rsidRPr="009921B1" w:rsidRDefault="006E2B71" w:rsidP="009921B1">
      <w:pPr>
        <w:pStyle w:val="ListParagraph"/>
        <w:numPr>
          <w:ilvl w:val="0"/>
          <w:numId w:val="2"/>
        </w:numPr>
        <w:ind w:hanging="1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60.000 hình ảnh, </w:t>
      </w:r>
      <w:r w:rsidR="00484ABE">
        <w:rPr>
          <w:rFonts w:ascii="Times New Roman" w:hAnsi="Times New Roman" w:cs="Times New Roman"/>
          <w:sz w:val="24"/>
          <w:szCs w:val="24"/>
        </w:rPr>
        <w:t xml:space="preserve">10 là số lượng lớp </w:t>
      </w:r>
    </w:p>
    <w:p w14:paraId="1D9286FC" w14:textId="7BBE18BC" w:rsidR="009921B1" w:rsidRDefault="009921B1" w:rsidP="009921B1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9921B1">
        <w:rPr>
          <w:rFonts w:ascii="Times New Roman" w:hAnsi="Times New Roman" w:cs="Times New Roman"/>
          <w:sz w:val="24"/>
          <w:szCs w:val="24"/>
        </w:rPr>
        <w:t>● Viết ra vector tương ứng y_train[5] ?</w:t>
      </w:r>
    </w:p>
    <w:p w14:paraId="46C7E5B3" w14:textId="4A3B569B" w:rsidR="009921B1" w:rsidRPr="009921B1" w:rsidRDefault="00437220" w:rsidP="009921B1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43722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1765704" wp14:editId="639158B4">
            <wp:extent cx="5943600" cy="696595"/>
            <wp:effectExtent l="0" t="0" r="0" b="8255"/>
            <wp:docPr id="8" name="Hình ảnh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96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B9F724" w14:textId="4D15D350" w:rsidR="009921B1" w:rsidRDefault="009921B1" w:rsidP="009921B1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9921B1">
        <w:rPr>
          <w:rFonts w:ascii="Times New Roman" w:hAnsi="Times New Roman" w:cs="Times New Roman"/>
          <w:sz w:val="24"/>
          <w:szCs w:val="24"/>
        </w:rPr>
        <w:t>● Các giá trị “1” và “0” trong mỗi vector có ý nghĩa gì ?</w:t>
      </w:r>
    </w:p>
    <w:p w14:paraId="3649D168" w14:textId="0A6FEFA1" w:rsidR="009921B1" w:rsidRDefault="0067728C" w:rsidP="009921B1">
      <w:pPr>
        <w:pStyle w:val="ListParagraph"/>
        <w:numPr>
          <w:ilvl w:val="0"/>
          <w:numId w:val="2"/>
        </w:numPr>
        <w:ind w:hanging="1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ố thứ tự </w:t>
      </w:r>
      <w:r w:rsidR="00936410">
        <w:rPr>
          <w:rFonts w:ascii="Times New Roman" w:hAnsi="Times New Roman" w:cs="Times New Roman"/>
          <w:sz w:val="24"/>
          <w:szCs w:val="24"/>
        </w:rPr>
        <w:t>có giá trị</w:t>
      </w:r>
      <w:r>
        <w:rPr>
          <w:rFonts w:ascii="Times New Roman" w:hAnsi="Times New Roman" w:cs="Times New Roman"/>
          <w:sz w:val="24"/>
          <w:szCs w:val="24"/>
        </w:rPr>
        <w:t xml:space="preserve"> 1 chính là </w:t>
      </w:r>
      <w:r w:rsidR="00936410">
        <w:rPr>
          <w:rFonts w:ascii="Times New Roman" w:hAnsi="Times New Roman" w:cs="Times New Roman"/>
          <w:sz w:val="24"/>
          <w:szCs w:val="24"/>
        </w:rPr>
        <w:t>nhãn, còn lại sẽ là 0</w:t>
      </w:r>
    </w:p>
    <w:p w14:paraId="5958949B" w14:textId="77B0A5FA" w:rsidR="009921B1" w:rsidRPr="00FD7800" w:rsidRDefault="00284738" w:rsidP="00284738">
      <w:pPr>
        <w:rPr>
          <w:rFonts w:ascii="Times New Roman" w:hAnsi="Times New Roman" w:cs="Times New Roman"/>
          <w:b/>
          <w:bCs/>
          <w:color w:val="C45911" w:themeColor="accent2" w:themeShade="BF"/>
          <w:sz w:val="24"/>
          <w:szCs w:val="24"/>
          <w:u w:val="single"/>
        </w:rPr>
      </w:pPr>
      <w:r w:rsidRPr="00FD7800">
        <w:rPr>
          <w:rFonts w:ascii="Times New Roman" w:hAnsi="Times New Roman" w:cs="Times New Roman"/>
          <w:b/>
          <w:bCs/>
          <w:color w:val="C45911" w:themeColor="accent2" w:themeShade="BF"/>
          <w:sz w:val="24"/>
          <w:szCs w:val="24"/>
          <w:u w:val="single"/>
        </w:rPr>
        <w:t>3. XÂY DỰNG MẠNG NEURAL BẰNG KERAS</w:t>
      </w:r>
    </w:p>
    <w:p w14:paraId="4EDC6806" w14:textId="785568FB" w:rsidR="00284738" w:rsidRDefault="00B427AA" w:rsidP="0028473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427AA">
        <w:rPr>
          <w:rFonts w:ascii="Times New Roman" w:hAnsi="Times New Roman" w:cs="Times New Roman"/>
          <w:b/>
          <w:bCs/>
          <w:sz w:val="24"/>
          <w:szCs w:val="24"/>
        </w:rPr>
        <w:t>(?) Kể tên và ghi công thức của một số hàm kích hoạt mà bạn biết ?</w:t>
      </w:r>
    </w:p>
    <w:p w14:paraId="7EBAF02F" w14:textId="204A6C5C" w:rsidR="00B427AA" w:rsidRPr="007356ED" w:rsidRDefault="007356ED" w:rsidP="00B427AA">
      <w:pPr>
        <w:pStyle w:val="ListParagraph"/>
        <w:numPr>
          <w:ilvl w:val="0"/>
          <w:numId w:val="2"/>
        </w:numPr>
        <w:ind w:hanging="1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àm Sigmoid: </w:t>
      </w:r>
      <m:oMath>
        <m:f>
          <m:fPr>
            <m:ctrlPr>
              <w:rPr>
                <w:rFonts w:ascii="Cambria Math" w:hAnsi="Cambria Math" w:cs="Times New Roman"/>
                <w:i/>
                <w:sz w:val="36"/>
                <w:szCs w:val="36"/>
              </w:rPr>
            </m:ctrlPr>
          </m:fPr>
          <m:num>
            <m:r>
              <w:rPr>
                <w:rFonts w:ascii="Cambria Math" w:hAnsi="Cambria Math" w:cs="Times New Roman"/>
                <w:sz w:val="36"/>
                <w:szCs w:val="36"/>
              </w:rPr>
              <m:t>1</m:t>
            </m:r>
          </m:num>
          <m:den>
            <m:r>
              <w:rPr>
                <w:rFonts w:ascii="Cambria Math" w:hAnsi="Cambria Math" w:cs="Times New Roman"/>
                <w:sz w:val="36"/>
                <w:szCs w:val="36"/>
              </w:rPr>
              <m:t xml:space="preserve">1+ </m:t>
            </m:r>
            <m:sSup>
              <m:sSupPr>
                <m:ctrlPr>
                  <w:rPr>
                    <w:rFonts w:ascii="Cambria Math" w:hAnsi="Cambria Math" w:cs="Times New Roman"/>
                    <w:i/>
                    <w:sz w:val="36"/>
                    <w:szCs w:val="36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36"/>
                    <w:szCs w:val="36"/>
                  </w:rPr>
                  <m:t>e</m:t>
                </m:r>
              </m:e>
              <m:sup>
                <m:r>
                  <w:rPr>
                    <w:rFonts w:ascii="Cambria Math" w:hAnsi="Cambria Math" w:cs="Times New Roman"/>
                    <w:sz w:val="36"/>
                    <w:szCs w:val="36"/>
                  </w:rPr>
                  <m:t>-x</m:t>
                </m:r>
              </m:sup>
            </m:sSup>
          </m:den>
        </m:f>
      </m:oMath>
      <w:r>
        <w:rPr>
          <w:rFonts w:ascii="Times New Roman" w:eastAsiaTheme="minorEastAsia" w:hAnsi="Times New Roman" w:cs="Times New Roman"/>
          <w:sz w:val="36"/>
          <w:szCs w:val="36"/>
        </w:rPr>
        <w:t xml:space="preserve"> </w:t>
      </w:r>
    </w:p>
    <w:p w14:paraId="622BBE5E" w14:textId="7BFCFF32" w:rsidR="007356ED" w:rsidRPr="006F0EAC" w:rsidRDefault="00444DE8" w:rsidP="00B427AA">
      <w:pPr>
        <w:pStyle w:val="ListParagraph"/>
        <w:numPr>
          <w:ilvl w:val="0"/>
          <w:numId w:val="2"/>
        </w:numPr>
        <w:ind w:hanging="1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anh: </w:t>
      </w:r>
      <m:oMath>
        <m:f>
          <m:fPr>
            <m:ctrlPr>
              <w:rPr>
                <w:rFonts w:ascii="Cambria Math" w:hAnsi="Cambria Math" w:cs="Times New Roman"/>
                <w:i/>
                <w:sz w:val="36"/>
                <w:szCs w:val="36"/>
              </w:rPr>
            </m:ctrlPr>
          </m:fPr>
          <m:num>
            <m:sSup>
              <m:sSupPr>
                <m:ctrlPr>
                  <w:rPr>
                    <w:rFonts w:ascii="Cambria Math" w:hAnsi="Cambria Math" w:cs="Times New Roman"/>
                    <w:i/>
                    <w:sz w:val="36"/>
                    <w:szCs w:val="36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36"/>
                    <w:szCs w:val="36"/>
                  </w:rPr>
                  <m:t>e</m:t>
                </m:r>
              </m:e>
              <m:sup>
                <m:r>
                  <w:rPr>
                    <w:rFonts w:ascii="Cambria Math" w:hAnsi="Cambria Math" w:cs="Times New Roman"/>
                    <w:sz w:val="36"/>
                    <w:szCs w:val="36"/>
                  </w:rPr>
                  <m:t>x</m:t>
                </m:r>
              </m:sup>
            </m:sSup>
            <m:r>
              <w:rPr>
                <w:rFonts w:ascii="Cambria Math" w:hAnsi="Cambria Math" w:cs="Times New Roman"/>
                <w:sz w:val="36"/>
                <w:szCs w:val="36"/>
              </w:rPr>
              <m:t xml:space="preserve">- </m:t>
            </m:r>
            <m:sSup>
              <m:sSupPr>
                <m:ctrlPr>
                  <w:rPr>
                    <w:rFonts w:ascii="Cambria Math" w:hAnsi="Cambria Math" w:cs="Times New Roman"/>
                    <w:i/>
                    <w:sz w:val="36"/>
                    <w:szCs w:val="36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36"/>
                    <w:szCs w:val="36"/>
                  </w:rPr>
                  <m:t>e</m:t>
                </m:r>
              </m:e>
              <m:sup>
                <m:r>
                  <w:rPr>
                    <w:rFonts w:ascii="Cambria Math" w:hAnsi="Cambria Math" w:cs="Times New Roman"/>
                    <w:sz w:val="36"/>
                    <w:szCs w:val="36"/>
                  </w:rPr>
                  <m:t>-x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 w:cs="Times New Roman"/>
                    <w:i/>
                    <w:sz w:val="36"/>
                    <w:szCs w:val="36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36"/>
                    <w:szCs w:val="36"/>
                  </w:rPr>
                  <m:t>e</m:t>
                </m:r>
              </m:e>
              <m:sup>
                <m:r>
                  <w:rPr>
                    <w:rFonts w:ascii="Cambria Math" w:hAnsi="Cambria Math" w:cs="Times New Roman"/>
                    <w:sz w:val="36"/>
                    <w:szCs w:val="36"/>
                  </w:rPr>
                  <m:t>x</m:t>
                </m:r>
              </m:sup>
            </m:sSup>
            <m:r>
              <w:rPr>
                <w:rFonts w:ascii="Cambria Math" w:hAnsi="Cambria Math" w:cs="Times New Roman"/>
                <w:sz w:val="36"/>
                <w:szCs w:val="36"/>
              </w:rPr>
              <m:t xml:space="preserve">+ </m:t>
            </m:r>
            <m:sSup>
              <m:sSupPr>
                <m:ctrlPr>
                  <w:rPr>
                    <w:rFonts w:ascii="Cambria Math" w:hAnsi="Cambria Math" w:cs="Times New Roman"/>
                    <w:i/>
                    <w:sz w:val="36"/>
                    <w:szCs w:val="36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36"/>
                    <w:szCs w:val="36"/>
                  </w:rPr>
                  <m:t>e</m:t>
                </m:r>
              </m:e>
              <m:sup>
                <m:r>
                  <w:rPr>
                    <w:rFonts w:ascii="Cambria Math" w:hAnsi="Cambria Math" w:cs="Times New Roman"/>
                    <w:sz w:val="36"/>
                    <w:szCs w:val="36"/>
                  </w:rPr>
                  <m:t>-x</m:t>
                </m:r>
              </m:sup>
            </m:sSup>
          </m:den>
        </m:f>
      </m:oMath>
    </w:p>
    <w:p w14:paraId="33D71BD3" w14:textId="05F12513" w:rsidR="006F0EAC" w:rsidRPr="00B76B2C" w:rsidRDefault="006F0EAC" w:rsidP="00B427AA">
      <w:pPr>
        <w:pStyle w:val="ListParagraph"/>
        <w:numPr>
          <w:ilvl w:val="0"/>
          <w:numId w:val="2"/>
        </w:numPr>
        <w:ind w:hanging="1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LU: </w:t>
      </w:r>
      <m:oMath>
        <m:r>
          <w:rPr>
            <w:rFonts w:ascii="Cambria Math" w:hAnsi="Cambria Math" w:cs="Times New Roman"/>
            <w:sz w:val="24"/>
            <w:szCs w:val="24"/>
          </w:rPr>
          <m:t>f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=</m:t>
        </m:r>
        <m:func>
          <m:func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max</m:t>
            </m:r>
          </m:fName>
          <m:e>
            <m:r>
              <w:rPr>
                <w:rFonts w:ascii="Cambria Math" w:hAnsi="Cambria Math" w:cs="Times New Roman"/>
                <w:sz w:val="24"/>
                <w:szCs w:val="24"/>
              </w:rPr>
              <m:t>(0, x)</m:t>
            </m:r>
          </m:e>
        </m:func>
      </m:oMath>
    </w:p>
    <w:p w14:paraId="401B9F4C" w14:textId="70ED24F9" w:rsidR="00B427AA" w:rsidRDefault="003744D5" w:rsidP="003744D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744D5">
        <w:rPr>
          <w:rFonts w:ascii="Times New Roman" w:hAnsi="Times New Roman" w:cs="Times New Roman"/>
          <w:b/>
          <w:bCs/>
          <w:sz w:val="24"/>
          <w:szCs w:val="24"/>
        </w:rPr>
        <w:t>(?) Xác định kích thước đầu ra (output_shape) của lớp vừa được thêm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3744D5">
        <w:rPr>
          <w:rFonts w:ascii="Times New Roman" w:hAnsi="Times New Roman" w:cs="Times New Roman"/>
          <w:b/>
          <w:bCs/>
          <w:sz w:val="24"/>
          <w:szCs w:val="24"/>
        </w:rPr>
        <w:t>vào mô hình ?</w:t>
      </w:r>
    </w:p>
    <w:p w14:paraId="67CACE23" w14:textId="77777777" w:rsidR="003744D5" w:rsidRDefault="003744D5" w:rsidP="003744D5">
      <w:pPr>
        <w:pStyle w:val="ListParagraph"/>
        <w:numPr>
          <w:ilvl w:val="0"/>
          <w:numId w:val="2"/>
        </w:numPr>
        <w:ind w:hanging="1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ố thứ tự có giá trị 1 chính là nhãn, còn lại sẽ là 0</w:t>
      </w:r>
    </w:p>
    <w:p w14:paraId="3452CE8D" w14:textId="7181E2A1" w:rsidR="003744D5" w:rsidRDefault="00F374E0" w:rsidP="003744D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374E0">
        <w:rPr>
          <w:rFonts w:ascii="Times New Roman" w:hAnsi="Times New Roman" w:cs="Times New Roman"/>
          <w:b/>
          <w:bCs/>
          <w:sz w:val="24"/>
          <w:szCs w:val="24"/>
        </w:rPr>
        <w:t>(?) Tại sao số units ở lớp này lại là 10 ?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1EE02FFA" w14:textId="6E5824DC" w:rsidR="0072789F" w:rsidRPr="0072789F" w:rsidRDefault="0072789F" w:rsidP="003744D5">
      <w:pPr>
        <w:pStyle w:val="ListParagraph"/>
        <w:numPr>
          <w:ilvl w:val="0"/>
          <w:numId w:val="2"/>
        </w:numPr>
        <w:ind w:hanging="1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ộ dữ liệu có tổng cộng 10 nhãn </w:t>
      </w:r>
    </w:p>
    <w:p w14:paraId="71EC6480" w14:textId="468AF8CB" w:rsidR="0072789F" w:rsidRDefault="0072789F" w:rsidP="003744D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2789F">
        <w:rPr>
          <w:rFonts w:ascii="Times New Roman" w:hAnsi="Times New Roman" w:cs="Times New Roman"/>
          <w:b/>
          <w:bCs/>
          <w:sz w:val="24"/>
          <w:szCs w:val="24"/>
        </w:rPr>
        <w:t>(?) Tổng xác suất của các lớp bằng bao nhiêu ?</w:t>
      </w:r>
    </w:p>
    <w:p w14:paraId="5C775ABD" w14:textId="7D2FA681" w:rsidR="0072789F" w:rsidRPr="0072789F" w:rsidRDefault="0072789F" w:rsidP="003744D5">
      <w:pPr>
        <w:pStyle w:val="ListParagraph"/>
        <w:numPr>
          <w:ilvl w:val="0"/>
          <w:numId w:val="2"/>
        </w:numPr>
        <w:ind w:hanging="11"/>
        <w:rPr>
          <w:rFonts w:ascii="Times New Roman" w:hAnsi="Times New Roman" w:cs="Times New Roman"/>
          <w:sz w:val="24"/>
          <w:szCs w:val="24"/>
        </w:rPr>
      </w:pPr>
    </w:p>
    <w:p w14:paraId="43506320" w14:textId="42888761" w:rsidR="0072789F" w:rsidRDefault="0072789F" w:rsidP="0072789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2789F">
        <w:rPr>
          <w:rFonts w:ascii="Times New Roman" w:hAnsi="Times New Roman" w:cs="Times New Roman"/>
          <w:b/>
          <w:bCs/>
          <w:sz w:val="24"/>
          <w:szCs w:val="24"/>
        </w:rPr>
        <w:t>(?) Hai layers trong mô hình trên tương ứng với những loại layer nào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72789F">
        <w:rPr>
          <w:rFonts w:ascii="Times New Roman" w:hAnsi="Times New Roman" w:cs="Times New Roman"/>
          <w:b/>
          <w:bCs/>
          <w:sz w:val="24"/>
          <w:szCs w:val="24"/>
        </w:rPr>
        <w:t>trong mô hình mạng neural tổng quát ?</w:t>
      </w:r>
    </w:p>
    <w:p w14:paraId="0ABE60AB" w14:textId="30133B01" w:rsidR="0072789F" w:rsidRPr="00E43D09" w:rsidRDefault="0072789F" w:rsidP="0072789F">
      <w:pPr>
        <w:pStyle w:val="ListParagraph"/>
        <w:numPr>
          <w:ilvl w:val="0"/>
          <w:numId w:val="2"/>
        </w:numPr>
        <w:ind w:hanging="1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put layer và Output layer </w:t>
      </w:r>
    </w:p>
    <w:p w14:paraId="6CCB562D" w14:textId="0E52F40E" w:rsidR="00E43D09" w:rsidRDefault="00E43D09" w:rsidP="00E43D0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E43D09">
        <w:rPr>
          <w:rFonts w:ascii="Times New Roman" w:hAnsi="Times New Roman" w:cs="Times New Roman"/>
          <w:b/>
          <w:bCs/>
          <w:sz w:val="24"/>
          <w:szCs w:val="24"/>
        </w:rPr>
        <w:t>(?) Quan sát kết quả thực thi câu lệnh, cho biết số lượng tham số của</w:t>
      </w:r>
      <w:r w:rsidRPr="00E43D09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E43D09">
        <w:rPr>
          <w:rFonts w:ascii="Times New Roman" w:hAnsi="Times New Roman" w:cs="Times New Roman"/>
          <w:b/>
          <w:bCs/>
          <w:sz w:val="24"/>
          <w:szCs w:val="24"/>
        </w:rPr>
        <w:t>mỗi layer và tổng số lượng tham số (total params) ?</w:t>
      </w:r>
    </w:p>
    <w:p w14:paraId="6F8014FE" w14:textId="2F55F8DA" w:rsidR="00E43D09" w:rsidRDefault="00A743CF" w:rsidP="00E43D09">
      <w:pPr>
        <w:pStyle w:val="ListParagraph"/>
        <w:numPr>
          <w:ilvl w:val="0"/>
          <w:numId w:val="2"/>
        </w:numPr>
        <w:ind w:hanging="1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Dense_6: 615.440       Dense_7: </w:t>
      </w:r>
      <w:r w:rsidR="008A739B">
        <w:rPr>
          <w:rFonts w:ascii="Times New Roman" w:hAnsi="Times New Roman" w:cs="Times New Roman"/>
          <w:sz w:val="24"/>
          <w:szCs w:val="24"/>
          <w:lang w:val="en-US"/>
        </w:rPr>
        <w:t xml:space="preserve">7850          </w:t>
      </w:r>
      <w:r w:rsidR="00872E77">
        <w:rPr>
          <w:rFonts w:ascii="Times New Roman" w:hAnsi="Times New Roman" w:cs="Times New Roman"/>
          <w:sz w:val="24"/>
          <w:szCs w:val="24"/>
          <w:lang w:val="en-US"/>
        </w:rPr>
        <w:t>Total params: 623.390</w:t>
      </w:r>
      <w:r w:rsidR="00E43D0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0388642" w14:textId="15B4709D" w:rsidR="00287B6F" w:rsidRDefault="00287B6F" w:rsidP="00287B6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D7800">
        <w:rPr>
          <w:rFonts w:ascii="Times New Roman" w:hAnsi="Times New Roman" w:cs="Times New Roman"/>
          <w:b/>
          <w:bCs/>
          <w:color w:val="C45911" w:themeColor="accent2" w:themeShade="BF"/>
          <w:sz w:val="24"/>
          <w:szCs w:val="24"/>
          <w:u w:val="single"/>
        </w:rPr>
        <w:t>4. HUẤN LUYỆN MÔ HÌNH</w:t>
      </w:r>
      <w:r w:rsidRPr="00FD7800">
        <w:rPr>
          <w:rFonts w:ascii="Times New Roman" w:hAnsi="Times New Roman" w:cs="Times New Roman"/>
          <w:b/>
          <w:bCs/>
          <w:color w:val="C45911" w:themeColor="accent2" w:themeShade="BF"/>
          <w:sz w:val="24"/>
          <w:szCs w:val="24"/>
          <w:u w:val="single"/>
        </w:rPr>
        <w:cr/>
      </w:r>
      <w:r w:rsidR="00DF6178" w:rsidRPr="00DF6178">
        <w:rPr>
          <w:rFonts w:ascii="Times New Roman" w:hAnsi="Times New Roman" w:cs="Times New Roman"/>
          <w:b/>
          <w:bCs/>
          <w:sz w:val="24"/>
          <w:szCs w:val="24"/>
        </w:rPr>
        <w:t>(?) Vì sao cần set giá trị learning_rate nhỏ ?</w:t>
      </w:r>
    </w:p>
    <w:p w14:paraId="0928C114" w14:textId="1AAD55D5" w:rsidR="00DF6178" w:rsidRPr="00D40014" w:rsidRDefault="00990828" w:rsidP="00DF6178">
      <w:pPr>
        <w:pStyle w:val="ListParagraph"/>
        <w:numPr>
          <w:ilvl w:val="0"/>
          <w:numId w:val="2"/>
        </w:numPr>
        <w:ind w:hanging="11"/>
        <w:rPr>
          <w:rFonts w:ascii="Times New Roman" w:hAnsi="Times New Roman" w:cs="Times New Roman"/>
          <w:sz w:val="24"/>
          <w:szCs w:val="24"/>
        </w:rPr>
      </w:pPr>
      <w:r w:rsidRPr="00990828">
        <w:rPr>
          <w:rFonts w:ascii="Times New Roman" w:hAnsi="Times New Roman" w:cs="Times New Roman"/>
          <w:sz w:val="24"/>
          <w:szCs w:val="24"/>
        </w:rPr>
        <w:lastRenderedPageBreak/>
        <w:t>Độ lớn của learning rate sẽ ảnh hưởng trực tiếp tới tốc độ hội tụ của hàm loss tới điểm cực trị toàn cục.</w:t>
      </w:r>
      <w:r w:rsidR="001563B4" w:rsidRPr="001563B4">
        <w:t xml:space="preserve"> </w:t>
      </w:r>
      <w:r w:rsidR="001563B4">
        <w:rPr>
          <w:rFonts w:ascii="Times New Roman" w:hAnsi="Times New Roman" w:cs="Times New Roman"/>
          <w:sz w:val="24"/>
          <w:szCs w:val="24"/>
          <w:lang w:val="en-US"/>
        </w:rPr>
        <w:t>T</w:t>
      </w:r>
      <w:r w:rsidR="001563B4" w:rsidRPr="001563B4">
        <w:rPr>
          <w:rFonts w:ascii="Times New Roman" w:hAnsi="Times New Roman" w:cs="Times New Roman"/>
          <w:sz w:val="24"/>
          <w:szCs w:val="24"/>
        </w:rPr>
        <w:t>rường hợp Learning rate quá lớn, thuật toán sẽ học nhanh,</w:t>
      </w:r>
      <w:r w:rsidR="001563B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563B4" w:rsidRPr="001563B4">
        <w:rPr>
          <w:rFonts w:ascii="Times New Roman" w:hAnsi="Times New Roman" w:cs="Times New Roman"/>
          <w:sz w:val="24"/>
          <w:szCs w:val="24"/>
        </w:rPr>
        <w:t>thuật toán bị dao động xung quanh hoặc thậm chí nhảy qua điểm cực tiểu.</w:t>
      </w:r>
      <w:r w:rsidR="001563B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06C27E23" w14:textId="64319CC7" w:rsidR="00D40014" w:rsidRPr="00D40014" w:rsidRDefault="00D40014" w:rsidP="00D4001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40014">
        <w:rPr>
          <w:rFonts w:ascii="Times New Roman" w:hAnsi="Times New Roman" w:cs="Times New Roman"/>
          <w:b/>
          <w:bCs/>
          <w:sz w:val="24"/>
          <w:szCs w:val="24"/>
        </w:rPr>
        <w:t>(?) Viết công thức tính loss Cross Entropy cho bài toán phân lớp nhị</w:t>
      </w:r>
      <w:r w:rsidRPr="00D40014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D40014">
        <w:rPr>
          <w:rFonts w:ascii="Times New Roman" w:hAnsi="Times New Roman" w:cs="Times New Roman"/>
          <w:b/>
          <w:bCs/>
          <w:sz w:val="24"/>
          <w:szCs w:val="24"/>
        </w:rPr>
        <w:t>phân “cat vs. non-cat” với hai nhãn là y = 1 (cat) và y = 0 (non-cat)</w:t>
      </w:r>
      <w:r w:rsidRPr="00D40014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D40014">
        <w:rPr>
          <w:rFonts w:ascii="Times New Roman" w:hAnsi="Times New Roman" w:cs="Times New Roman"/>
          <w:b/>
          <w:bCs/>
          <w:sz w:val="24"/>
          <w:szCs w:val="24"/>
        </w:rPr>
        <w:t>(Chú thích các đại lượng trong công thức) ?</w:t>
      </w:r>
    </w:p>
    <w:p w14:paraId="3A82C5A4" w14:textId="65C3934E" w:rsidR="001434CE" w:rsidRPr="0001673F" w:rsidRDefault="00AF2D4C" w:rsidP="001434CE">
      <w:pPr>
        <w:pStyle w:val="ListParagraph"/>
        <w:numPr>
          <w:ilvl w:val="0"/>
          <w:numId w:val="2"/>
        </w:numPr>
        <w:ind w:hanging="11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Loss function :L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acc>
              <m:acc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y</m:t>
                </m:r>
              </m:e>
            </m:acc>
            <m:r>
              <w:rPr>
                <w:rFonts w:ascii="Cambria Math" w:hAnsi="Cambria Math" w:cs="Times New Roman"/>
                <w:sz w:val="24"/>
                <w:szCs w:val="24"/>
              </w:rPr>
              <m:t>, y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=-(y.</m:t>
        </m:r>
        <m:func>
          <m:func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log</m:t>
            </m:r>
          </m:fName>
          <m:e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acc>
                  <m:acc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y</m:t>
                    </m:r>
                  </m:e>
                </m:acc>
              </m:e>
            </m:d>
          </m:e>
        </m:func>
        <m:r>
          <w:rPr>
            <w:rFonts w:ascii="Cambria Math" w:hAnsi="Cambria Math"/>
          </w:rPr>
          <m:t>+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1-y</m:t>
            </m:r>
          </m:e>
        </m:d>
        <m:r>
          <w:rPr>
            <w:rFonts w:ascii="Cambria Math" w:hAnsi="Cambria Math"/>
          </w:rPr>
          <m:t>.</m:t>
        </m:r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log</m:t>
            </m:r>
            <m:ctrlPr>
              <w:rPr>
                <w:rFonts w:ascii="Cambria Math" w:hAnsi="Cambria Math"/>
                <w:i/>
              </w:rPr>
            </m:ctrlP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1-</m:t>
                </m:r>
                <m:acc>
                  <m:acc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y</m:t>
                    </m:r>
                  </m:e>
                </m:acc>
              </m:e>
            </m:d>
          </m:e>
        </m:func>
        <m:r>
          <w:rPr>
            <w:rFonts w:ascii="Cambria Math" w:hAnsi="Cambria Math"/>
          </w:rPr>
          <m:t>)</m:t>
        </m:r>
        <m:r>
          <m:rPr>
            <m:sty m:val="p"/>
          </m:rPr>
          <w:rPr>
            <w:rFonts w:ascii="Cambria Math" w:hAnsi="Cambria Math"/>
          </w:rPr>
          <m:t xml:space="preserve"> </m:t>
        </m:r>
      </m:oMath>
    </w:p>
    <w:p w14:paraId="1AF70ABA" w14:textId="118D882C" w:rsidR="0001673F" w:rsidRPr="0001673F" w:rsidRDefault="0001673F" w:rsidP="001434CE">
      <w:pPr>
        <w:pStyle w:val="ListParagraph"/>
        <w:numPr>
          <w:ilvl w:val="0"/>
          <w:numId w:val="2"/>
        </w:numPr>
        <w:ind w:hanging="11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 xml:space="preserve">Cross Entropy Cost function: 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 xml:space="preserve"> </m:t>
        </m:r>
        <m:nary>
          <m:naryPr>
            <m:chr m:val="∑"/>
            <m:limLoc m:val="undOvr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naryPr>
          <m:sub>
            <m:r>
              <w:rPr>
                <w:rFonts w:ascii="Cambria Math" w:hAnsi="Cambria Math" w:cs="Times New Roman"/>
                <w:sz w:val="24"/>
                <w:szCs w:val="24"/>
              </w:rPr>
              <m:t>i=1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</m:sup>
          <m:e>
            <m:r>
              <w:rPr>
                <w:rFonts w:ascii="Cambria Math" w:hAnsi="Cambria Math" w:cs="Times New Roman"/>
                <w:sz w:val="24"/>
                <w:szCs w:val="24"/>
              </w:rPr>
              <m:t>L(</m:t>
            </m:r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acc>
                  <m:acc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y</m:t>
                    </m:r>
                  </m:e>
                </m:acc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(i)</m:t>
                </m:r>
              </m:sup>
            </m:sSup>
            <m:r>
              <w:rPr>
                <w:rFonts w:ascii="Cambria Math" w:hAnsi="Cambria Math" w:cs="Times New Roman"/>
                <w:sz w:val="24"/>
                <w:szCs w:val="24"/>
              </w:rPr>
              <m:t>,</m:t>
            </m:r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y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(i)</m:t>
                </m:r>
              </m:sup>
            </m:sSup>
            <m:r>
              <w:rPr>
                <w:rFonts w:ascii="Cambria Math" w:hAnsi="Cambria Math" w:cs="Times New Roman"/>
                <w:sz w:val="24"/>
                <w:szCs w:val="24"/>
              </w:rPr>
              <m:t>)</m:t>
            </m:r>
          </m:e>
        </m:nary>
      </m:oMath>
    </w:p>
    <w:p w14:paraId="4090F238" w14:textId="77777777" w:rsidR="003D68D2" w:rsidRDefault="0032256F" w:rsidP="003D68D2">
      <w:pPr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y: Nhãn</w:t>
      </w:r>
      <w:r>
        <w:rPr>
          <w:rFonts w:ascii="Times New Roman" w:hAnsi="Times New Roman" w:cs="Times New Roman"/>
          <w:sz w:val="24"/>
          <w:szCs w:val="24"/>
        </w:rPr>
        <w:t xml:space="preserve"> ( có thể nhận </w:t>
      </w:r>
      <w:r w:rsidR="003D68D2">
        <w:rPr>
          <w:rFonts w:ascii="Times New Roman" w:hAnsi="Times New Roman" w:cs="Times New Roman"/>
          <w:sz w:val="24"/>
          <w:szCs w:val="24"/>
        </w:rPr>
        <w:t xml:space="preserve"> y </w:t>
      </w:r>
      <w:r>
        <w:rPr>
          <w:rFonts w:ascii="Times New Roman" w:hAnsi="Times New Roman" w:cs="Times New Roman"/>
          <w:sz w:val="24"/>
          <w:szCs w:val="24"/>
        </w:rPr>
        <w:t>= 1(cat) hoặc</w:t>
      </w:r>
      <w:r w:rsidR="003D68D2">
        <w:rPr>
          <w:rFonts w:ascii="Times New Roman" w:hAnsi="Times New Roman" w:cs="Times New Roman"/>
          <w:sz w:val="24"/>
          <w:szCs w:val="24"/>
        </w:rPr>
        <w:t xml:space="preserve"> y = 0 (non-cat) ) </w:t>
      </w:r>
    </w:p>
    <w:p w14:paraId="693F600D" w14:textId="21D09EDC" w:rsidR="003D68D2" w:rsidRDefault="00CD0789" w:rsidP="003D68D2">
      <w:pPr>
        <w:ind w:left="1440"/>
        <w:rPr>
          <w:rFonts w:ascii="Times New Roman" w:eastAsiaTheme="minorEastAsia" w:hAnsi="Times New Roman" w:cs="Times New Roman"/>
          <w:sz w:val="24"/>
          <w:szCs w:val="24"/>
        </w:rPr>
      </w:pPr>
      <m:oMath>
        <m:acc>
          <m:acc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accPr>
          <m:e>
            <m:r>
              <w:rPr>
                <w:rFonts w:ascii="Cambria Math" w:hAnsi="Cambria Math" w:cs="Times New Roman"/>
                <w:sz w:val="24"/>
                <w:szCs w:val="24"/>
              </w:rPr>
              <m:t>y</m:t>
            </m:r>
          </m:e>
        </m:acc>
      </m:oMath>
      <w:r w:rsidR="003D68D2">
        <w:rPr>
          <w:rFonts w:ascii="Times New Roman" w:eastAsiaTheme="minorEastAsia" w:hAnsi="Times New Roman" w:cs="Times New Roman"/>
          <w:sz w:val="24"/>
          <w:szCs w:val="24"/>
        </w:rPr>
        <w:t xml:space="preserve">: </w:t>
      </w:r>
      <w:r w:rsidR="00110447">
        <w:rPr>
          <w:rFonts w:ascii="Times New Roman" w:eastAsiaTheme="minorEastAsia" w:hAnsi="Times New Roman" w:cs="Times New Roman"/>
          <w:sz w:val="24"/>
          <w:szCs w:val="24"/>
        </w:rPr>
        <w:t xml:space="preserve">Giá trị dự đoán từ mô hình </w:t>
      </w:r>
    </w:p>
    <w:p w14:paraId="5B6B2B06" w14:textId="03FD8AE4" w:rsidR="00110447" w:rsidRDefault="00110447" w:rsidP="003D68D2">
      <w:pPr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: Số lượng dữ liệu </w:t>
      </w:r>
    </w:p>
    <w:p w14:paraId="30C5FB0F" w14:textId="123C609F" w:rsidR="00E61220" w:rsidRPr="00E61220" w:rsidRDefault="00E61220" w:rsidP="00E61220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E61220">
        <w:rPr>
          <w:rFonts w:ascii="Times New Roman" w:hAnsi="Times New Roman" w:cs="Times New Roman"/>
          <w:b/>
          <w:bCs/>
          <w:sz w:val="24"/>
          <w:szCs w:val="24"/>
        </w:rPr>
        <w:t>(?) Tính thời gian huấn luyện mô hình ?</w:t>
      </w:r>
    </w:p>
    <w:p w14:paraId="715BAB68" w14:textId="3F79C807" w:rsidR="0072789F" w:rsidRDefault="00AA7ACE" w:rsidP="0072789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A7ACE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58E3D930" wp14:editId="59029106">
            <wp:extent cx="5943600" cy="490220"/>
            <wp:effectExtent l="0" t="0" r="0" b="5080"/>
            <wp:docPr id="9" name="Hình ảnh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0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FB968D" w14:textId="01C1E251" w:rsidR="00205AC0" w:rsidRDefault="00205AC0" w:rsidP="0072789F">
      <w:pPr>
        <w:rPr>
          <w:rFonts w:ascii="Times New Roman" w:hAnsi="Times New Roman" w:cs="Times New Roman"/>
          <w:b/>
          <w:bCs/>
          <w:color w:val="C45911" w:themeColor="accent2" w:themeShade="BF"/>
          <w:sz w:val="24"/>
          <w:szCs w:val="24"/>
          <w:u w:val="single"/>
        </w:rPr>
      </w:pPr>
      <w:r w:rsidRPr="00FD7800">
        <w:rPr>
          <w:rFonts w:ascii="Times New Roman" w:hAnsi="Times New Roman" w:cs="Times New Roman"/>
          <w:b/>
          <w:bCs/>
          <w:color w:val="C45911" w:themeColor="accent2" w:themeShade="BF"/>
          <w:sz w:val="24"/>
          <w:szCs w:val="24"/>
          <w:u w:val="single"/>
        </w:rPr>
        <w:t>5. ĐÁNH GIÁ MÔ HÌNH</w:t>
      </w:r>
    </w:p>
    <w:p w14:paraId="420ACB03" w14:textId="77777777" w:rsidR="00E92F90" w:rsidRPr="00E92F90" w:rsidRDefault="00E92F90" w:rsidP="00E92F90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E92F90">
        <w:rPr>
          <w:rFonts w:ascii="Times New Roman" w:hAnsi="Times New Roman" w:cs="Times New Roman"/>
          <w:b/>
          <w:bCs/>
          <w:sz w:val="24"/>
          <w:szCs w:val="24"/>
          <w:lang w:val="en-US"/>
        </w:rPr>
        <w:t>(?) Kết quả dự đoán của mô hình sẽ là một ma trận có kích thước (a, b).</w:t>
      </w:r>
    </w:p>
    <w:p w14:paraId="331B0722" w14:textId="0693DEC0" w:rsidR="00E92F90" w:rsidRDefault="00E92F90" w:rsidP="00E92F90">
      <w:pPr>
        <w:ind w:firstLine="72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E92F90">
        <w:rPr>
          <w:rFonts w:ascii="Times New Roman" w:hAnsi="Times New Roman" w:cs="Times New Roman"/>
          <w:b/>
          <w:bCs/>
          <w:sz w:val="24"/>
          <w:szCs w:val="24"/>
          <w:lang w:val="en-US"/>
        </w:rPr>
        <w:t>● Hãy xác định các giá trị a, b ?</w:t>
      </w:r>
    </w:p>
    <w:p w14:paraId="71D52B96" w14:textId="1685DB84" w:rsidR="00E92F90" w:rsidRPr="00E92F90" w:rsidRDefault="00E92F90" w:rsidP="00E92F90">
      <w:pPr>
        <w:pStyle w:val="ListParagraph"/>
        <w:numPr>
          <w:ilvl w:val="0"/>
          <w:numId w:val="2"/>
        </w:numPr>
        <w:ind w:hanging="1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rên</w:t>
      </w:r>
      <w:r>
        <w:rPr>
          <w:rFonts w:ascii="Times New Roman" w:hAnsi="Times New Roman" w:cs="Times New Roman"/>
          <w:sz w:val="24"/>
          <w:szCs w:val="24"/>
        </w:rPr>
        <w:t xml:space="preserve"> tập test: a = 10.000, b = 10 </w:t>
      </w:r>
    </w:p>
    <w:p w14:paraId="0613DC86" w14:textId="19500B8B" w:rsidR="00FD7800" w:rsidRDefault="00E92F90" w:rsidP="00E92F90">
      <w:pPr>
        <w:ind w:firstLine="72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E92F90">
        <w:rPr>
          <w:rFonts w:ascii="Times New Roman" w:hAnsi="Times New Roman" w:cs="Times New Roman"/>
          <w:b/>
          <w:bCs/>
          <w:sz w:val="24"/>
          <w:szCs w:val="24"/>
          <w:lang w:val="en-US"/>
        </w:rPr>
        <w:t>● Nêu ý nghĩa của các giá trị a, b ?</w:t>
      </w:r>
    </w:p>
    <w:p w14:paraId="2ED797C2" w14:textId="5055EE69" w:rsidR="00C94D16" w:rsidRDefault="00C94D16" w:rsidP="00C94D16">
      <w:pPr>
        <w:pStyle w:val="ListParagraph"/>
        <w:numPr>
          <w:ilvl w:val="0"/>
          <w:numId w:val="2"/>
        </w:numPr>
        <w:ind w:hanging="1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= 10.000: Có 10.000 dự đoán tương ứng với 10.000 bức ảnh dữ liệu tập test</w:t>
      </w:r>
      <w:r w:rsidR="00934A9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BA814E7" w14:textId="64B109D8" w:rsidR="00934A9D" w:rsidRDefault="00934A9D" w:rsidP="00C94D16">
      <w:pPr>
        <w:pStyle w:val="ListParagraph"/>
        <w:numPr>
          <w:ilvl w:val="0"/>
          <w:numId w:val="2"/>
        </w:numPr>
        <w:ind w:hanging="1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 = 10: Có 10 nhãn nên mỗi dự đoán 1 bức ảnh sẽ là vector 1x10 </w:t>
      </w:r>
    </w:p>
    <w:p w14:paraId="76D38E63" w14:textId="1E74DECB" w:rsidR="008B05A9" w:rsidRDefault="008B05A9" w:rsidP="008B05A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8B05A9">
        <w:rPr>
          <w:rFonts w:ascii="Times New Roman" w:hAnsi="Times New Roman" w:cs="Times New Roman"/>
          <w:b/>
          <w:bCs/>
          <w:sz w:val="24"/>
          <w:szCs w:val="24"/>
        </w:rPr>
        <w:t>(?) Lớp được chọn sẽ có xác suất cao nhất hay thấp nhất ?</w:t>
      </w:r>
    </w:p>
    <w:p w14:paraId="359FDAC2" w14:textId="3AE97E3F" w:rsidR="008B05A9" w:rsidRDefault="008B05A9" w:rsidP="008B05A9">
      <w:pPr>
        <w:pStyle w:val="ListParagraph"/>
        <w:numPr>
          <w:ilvl w:val="0"/>
          <w:numId w:val="2"/>
        </w:numPr>
        <w:ind w:hanging="1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Cao</w:t>
      </w:r>
      <w:r>
        <w:rPr>
          <w:rFonts w:ascii="Times New Roman" w:hAnsi="Times New Roman" w:cs="Times New Roman"/>
          <w:sz w:val="24"/>
          <w:szCs w:val="24"/>
        </w:rPr>
        <w:t xml:space="preserve"> nhất </w:t>
      </w:r>
    </w:p>
    <w:p w14:paraId="59B86C66" w14:textId="77777777" w:rsidR="0080748E" w:rsidRPr="007F29D1" w:rsidRDefault="0080748E" w:rsidP="0080748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F29D1">
        <w:rPr>
          <w:rFonts w:ascii="Times New Roman" w:hAnsi="Times New Roman" w:cs="Times New Roman"/>
          <w:b/>
          <w:bCs/>
          <w:sz w:val="24"/>
          <w:szCs w:val="24"/>
        </w:rPr>
        <w:t>(?) Dựa vào kết quả thực thi:</w:t>
      </w:r>
    </w:p>
    <w:p w14:paraId="77BAE029" w14:textId="219D2FE5" w:rsidR="00352152" w:rsidRDefault="0080748E" w:rsidP="00352152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80748E">
        <w:rPr>
          <w:rFonts w:ascii="Times New Roman" w:hAnsi="Times New Roman" w:cs="Times New Roman"/>
          <w:sz w:val="24"/>
          <w:szCs w:val="24"/>
        </w:rPr>
        <w:t>● Viết ra “vector xác suất dự đoán” của ảnh có chỉ số [50] và cho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0748E">
        <w:rPr>
          <w:rFonts w:ascii="Times New Roman" w:hAnsi="Times New Roman" w:cs="Times New Roman"/>
          <w:sz w:val="24"/>
          <w:szCs w:val="24"/>
        </w:rPr>
        <w:t xml:space="preserve">biết kết quả dự đoán ảnh này thuộc lớp nào ? </w:t>
      </w:r>
    </w:p>
    <w:p w14:paraId="264325AE" w14:textId="6F76C3F3" w:rsidR="00352152" w:rsidRPr="00996C24" w:rsidRDefault="009220FE" w:rsidP="009220FE">
      <w:pPr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 w:rsidRPr="009220FE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3A48229C" wp14:editId="3A7B3ED6">
            <wp:extent cx="5089071" cy="810109"/>
            <wp:effectExtent l="0" t="0" r="0" b="9525"/>
            <wp:docPr id="10" name="Hình ảnh 10" descr="Ảnh có chứa văn bả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Hình ảnh 10" descr="Ảnh có chứa văn bản&#10;&#10;Mô tả được tạo tự động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165009" cy="8221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9CFE25" w14:textId="5ACE9C96" w:rsidR="0080748E" w:rsidRPr="0080748E" w:rsidRDefault="00352152" w:rsidP="00352152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80748E">
        <w:rPr>
          <w:rFonts w:ascii="Times New Roman" w:hAnsi="Times New Roman" w:cs="Times New Roman"/>
          <w:sz w:val="24"/>
          <w:szCs w:val="24"/>
        </w:rPr>
        <w:t xml:space="preserve">● </w:t>
      </w:r>
      <w:r w:rsidR="0080748E" w:rsidRPr="0080748E">
        <w:rPr>
          <w:rFonts w:ascii="Times New Roman" w:hAnsi="Times New Roman" w:cs="Times New Roman"/>
          <w:sz w:val="24"/>
          <w:szCs w:val="24"/>
        </w:rPr>
        <w:t>So sánh nhãn dự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0748E" w:rsidRPr="0080748E">
        <w:rPr>
          <w:rFonts w:ascii="Times New Roman" w:hAnsi="Times New Roman" w:cs="Times New Roman"/>
          <w:sz w:val="24"/>
          <w:szCs w:val="24"/>
        </w:rPr>
        <w:t>đoán (y_pred_label) và nhãn đúng (y_test) của ảnh này?</w:t>
      </w:r>
    </w:p>
    <w:p w14:paraId="26F34C7F" w14:textId="39C0C716" w:rsidR="00AA139C" w:rsidRDefault="007F29D1" w:rsidP="00AA139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F29D1"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5719B512" wp14:editId="4EB0CAF8">
            <wp:extent cx="5027681" cy="687008"/>
            <wp:effectExtent l="0" t="0" r="1905" b="0"/>
            <wp:docPr id="11" name="Hình ảnh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105312" cy="697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A27388" w14:textId="2BAC4AB2" w:rsidR="00AA139C" w:rsidRDefault="009977E6" w:rsidP="009977E6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9977E6">
        <w:rPr>
          <w:rFonts w:ascii="Times New Roman" w:hAnsi="Times New Roman" w:cs="Times New Roman"/>
          <w:sz w:val="24"/>
          <w:szCs w:val="24"/>
        </w:rPr>
        <w:t>● Xác định nhãn phân loại của các ảnh có chỉ số [100], [1001],[4123] trong tập test ?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977E6">
        <w:rPr>
          <w:rFonts w:ascii="Times New Roman" w:hAnsi="Times New Roman" w:cs="Times New Roman"/>
          <w:sz w:val="24"/>
          <w:szCs w:val="24"/>
        </w:rPr>
        <w:t>Trực quan hóa các ảnh này để kiểm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977E6">
        <w:rPr>
          <w:rFonts w:ascii="Times New Roman" w:hAnsi="Times New Roman" w:cs="Times New Roman"/>
          <w:sz w:val="24"/>
          <w:szCs w:val="24"/>
        </w:rPr>
        <w:t>nghiệm lại kết quả dự đoán ?</w:t>
      </w:r>
    </w:p>
    <w:p w14:paraId="0BBA4BE2" w14:textId="13CCAF79" w:rsidR="003D704E" w:rsidRDefault="003D704E" w:rsidP="009977E6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3D704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220AD6D" wp14:editId="54672393">
            <wp:extent cx="5027295" cy="617670"/>
            <wp:effectExtent l="0" t="0" r="1905" b="0"/>
            <wp:docPr id="12" name="Hình ảnh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084465" cy="6246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746C1B" w14:textId="01C1A1F8" w:rsidR="003D704E" w:rsidRDefault="0059429C" w:rsidP="00C159ED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59429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8DB1065" wp14:editId="32C8A81D">
            <wp:extent cx="1660071" cy="1360170"/>
            <wp:effectExtent l="0" t="0" r="0" b="0"/>
            <wp:docPr id="13" name="Hình ảnh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674253" cy="1371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2103B" w:rsidRPr="0082103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0F21905" wp14:editId="6935D510">
            <wp:extent cx="1610904" cy="1358748"/>
            <wp:effectExtent l="0" t="0" r="8890" b="0"/>
            <wp:docPr id="14" name="Hình ảnh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631933" cy="1376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159ED" w:rsidRPr="00C159E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12D4569" wp14:editId="20FC1516">
            <wp:extent cx="1725386" cy="1357322"/>
            <wp:effectExtent l="0" t="0" r="8255" b="0"/>
            <wp:docPr id="15" name="Hình ảnh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752163" cy="13783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6F6AAD" w14:textId="595C68E8" w:rsidR="00C159ED" w:rsidRDefault="00C159ED" w:rsidP="00C159ED">
      <w:pPr>
        <w:ind w:firstLine="720"/>
        <w:rPr>
          <w:rFonts w:ascii="Times New Roman" w:hAnsi="Times New Roman" w:cs="Times New Roman"/>
          <w:sz w:val="24"/>
          <w:szCs w:val="24"/>
        </w:rPr>
      </w:pPr>
    </w:p>
    <w:p w14:paraId="15900710" w14:textId="63DAB87D" w:rsidR="0048537A" w:rsidRDefault="0048537A" w:rsidP="00D2243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8537A">
        <w:rPr>
          <w:rFonts w:ascii="Times New Roman" w:hAnsi="Times New Roman" w:cs="Times New Roman"/>
          <w:b/>
          <w:bCs/>
          <w:sz w:val="24"/>
          <w:szCs w:val="24"/>
        </w:rPr>
        <w:t>(?) Độ chính xác của mô hình là bao nhiêu ?</w:t>
      </w:r>
    </w:p>
    <w:p w14:paraId="58E482FA" w14:textId="5014B73C" w:rsidR="00460E6B" w:rsidRDefault="00BC1E7B" w:rsidP="00C159ED">
      <w:pPr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BC1E7B"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0" distR="0" wp14:anchorId="45C667E6" wp14:editId="5189B770">
            <wp:extent cx="5089071" cy="691592"/>
            <wp:effectExtent l="0" t="0" r="0" b="0"/>
            <wp:docPr id="31" name="Picture 3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Graphical user interface, tex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107808" cy="6941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6BC050" w14:textId="4B825582" w:rsidR="0048537A" w:rsidRDefault="00BC1E7B" w:rsidP="0048537A">
      <w:pPr>
        <w:pStyle w:val="ListParagraph"/>
        <w:numPr>
          <w:ilvl w:val="0"/>
          <w:numId w:val="2"/>
        </w:numPr>
        <w:ind w:firstLine="55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15</w:t>
      </w:r>
      <w:r>
        <w:rPr>
          <w:rFonts w:ascii="Times New Roman" w:hAnsi="Times New Roman" w:cs="Times New Roman"/>
          <w:sz w:val="24"/>
          <w:szCs w:val="24"/>
        </w:rPr>
        <w:t>.8</w:t>
      </w:r>
      <w:r w:rsidR="00460E6B">
        <w:rPr>
          <w:rFonts w:ascii="Times New Roman" w:hAnsi="Times New Roman" w:cs="Times New Roman"/>
          <w:sz w:val="24"/>
          <w:szCs w:val="24"/>
        </w:rPr>
        <w:t>%</w:t>
      </w:r>
    </w:p>
    <w:p w14:paraId="49317901" w14:textId="2020EB42" w:rsidR="00C159ED" w:rsidRDefault="00460E6B" w:rsidP="00460E6B">
      <w:pPr>
        <w:rPr>
          <w:rFonts w:ascii="Times New Roman" w:hAnsi="Times New Roman" w:cs="Times New Roman"/>
          <w:b/>
          <w:bCs/>
          <w:color w:val="C45911" w:themeColor="accent2" w:themeShade="BF"/>
          <w:sz w:val="24"/>
          <w:szCs w:val="24"/>
          <w:u w:val="single"/>
        </w:rPr>
      </w:pPr>
      <w:r w:rsidRPr="00460E6B">
        <w:rPr>
          <w:rFonts w:ascii="Times New Roman" w:hAnsi="Times New Roman" w:cs="Times New Roman"/>
          <w:b/>
          <w:bCs/>
          <w:color w:val="C45911" w:themeColor="accent2" w:themeShade="BF"/>
          <w:sz w:val="24"/>
          <w:szCs w:val="24"/>
          <w:u w:val="single"/>
        </w:rPr>
        <w:t>6. LƯU MÔ HÌNH</w:t>
      </w:r>
    </w:p>
    <w:p w14:paraId="29EDF70E" w14:textId="42E6361D" w:rsidR="00460E6B" w:rsidRPr="00334B61" w:rsidRDefault="00334B61" w:rsidP="00460E6B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34B61">
        <w:rPr>
          <w:rFonts w:ascii="Times New Roman" w:hAnsi="Times New Roman" w:cs="Times New Roman"/>
          <w:b/>
          <w:bCs/>
          <w:sz w:val="24"/>
          <w:szCs w:val="24"/>
        </w:rPr>
        <w:t>(?) Việc lưu lại mô hình có tác dụng gì ?</w:t>
      </w:r>
    </w:p>
    <w:p w14:paraId="09651781" w14:textId="2B6819A3" w:rsidR="00334B61" w:rsidRDefault="00334B61" w:rsidP="00334B61">
      <w:pPr>
        <w:pStyle w:val="ListParagraph"/>
        <w:numPr>
          <w:ilvl w:val="0"/>
          <w:numId w:val="2"/>
        </w:numPr>
        <w:ind w:firstLine="55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Không</w:t>
      </w:r>
      <w:r>
        <w:rPr>
          <w:rFonts w:ascii="Times New Roman" w:hAnsi="Times New Roman" w:cs="Times New Roman"/>
          <w:sz w:val="24"/>
          <w:szCs w:val="24"/>
        </w:rPr>
        <w:t xml:space="preserve"> cần tốn thời gian đào tạo lại mô hình từ trước vì các mô hình </w:t>
      </w:r>
      <w:r w:rsidR="00D22436">
        <w:rPr>
          <w:rFonts w:ascii="Times New Roman" w:hAnsi="Times New Roman" w:cs="Times New Roman"/>
          <w:sz w:val="24"/>
          <w:szCs w:val="24"/>
        </w:rPr>
        <w:t xml:space="preserve">học sâu thường tốn rất nhiều thời gian. </w:t>
      </w:r>
    </w:p>
    <w:p w14:paraId="53AC49CF" w14:textId="4ECD0BB0" w:rsidR="00D22436" w:rsidRDefault="00D22436" w:rsidP="00D22436">
      <w:pPr>
        <w:rPr>
          <w:rFonts w:ascii="Times New Roman" w:hAnsi="Times New Roman" w:cs="Times New Roman"/>
          <w:sz w:val="24"/>
          <w:szCs w:val="24"/>
        </w:rPr>
      </w:pPr>
    </w:p>
    <w:p w14:paraId="2B463362" w14:textId="03452E5E" w:rsidR="00D22436" w:rsidRPr="00D22436" w:rsidRDefault="00D22436" w:rsidP="00D22436">
      <w:pPr>
        <w:ind w:left="3600"/>
        <w:rPr>
          <w:rFonts w:ascii="Times New Roman" w:hAnsi="Times New Roman" w:cs="Times New Roman"/>
          <w:b/>
          <w:bCs/>
          <w:sz w:val="36"/>
          <w:szCs w:val="36"/>
          <w:u w:val="single"/>
        </w:rPr>
      </w:pPr>
      <w:r w:rsidRPr="00D22436">
        <w:rPr>
          <w:rFonts w:ascii="Times New Roman" w:hAnsi="Times New Roman" w:cs="Times New Roman"/>
          <w:b/>
          <w:bCs/>
          <w:sz w:val="36"/>
          <w:szCs w:val="36"/>
          <w:u w:val="single"/>
        </w:rPr>
        <w:t>BÀI TẬP</w:t>
      </w:r>
    </w:p>
    <w:p w14:paraId="299907D4" w14:textId="13195A53" w:rsidR="003A6DF5" w:rsidRPr="003A6DF5" w:rsidRDefault="004517F9" w:rsidP="003A6DF5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</w:pPr>
      <w:r w:rsidRPr="004517F9">
        <w:rPr>
          <w:rFonts w:ascii="Times New Roman" w:hAnsi="Times New Roman" w:cs="Times New Roman"/>
          <w:b/>
          <w:bCs/>
          <w:color w:val="C45911" w:themeColor="accent2" w:themeShade="BF"/>
          <w:sz w:val="24"/>
          <w:szCs w:val="24"/>
          <w:u w:val="single"/>
        </w:rPr>
        <w:t>BÀI</w:t>
      </w:r>
      <w:r w:rsidRPr="004517F9">
        <w:rPr>
          <w:rFonts w:ascii="Times New Roman" w:hAnsi="Times New Roman" w:cs="Times New Roman"/>
          <w:b/>
          <w:bCs/>
          <w:color w:val="C45911" w:themeColor="accent2" w:themeShade="BF"/>
          <w:sz w:val="24"/>
          <w:szCs w:val="24"/>
          <w:u w:val="single"/>
          <w:lang w:val="en-US"/>
        </w:rPr>
        <w:t xml:space="preserve"> TẬP 1</w:t>
      </w:r>
      <w:r w:rsidR="003A6DF5" w:rsidRPr="003A6DF5">
        <w:rPr>
          <w:rFonts w:ascii="Times New Roman" w:hAnsi="Times New Roman" w:cs="Times New Roman"/>
          <w:b/>
          <w:bCs/>
          <w:color w:val="C45911" w:themeColor="accent2" w:themeShade="BF"/>
          <w:sz w:val="24"/>
          <w:szCs w:val="24"/>
          <w:lang w:val="en-US"/>
        </w:rPr>
        <w:t xml:space="preserve"> </w:t>
      </w:r>
      <w:r w:rsidR="003A6DF5" w:rsidRPr="003A6DF5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>Xây dựng lại mô hình mạng neural, trong đó sử dụng hàm kích hoạt</w:t>
      </w:r>
    </w:p>
    <w:p w14:paraId="7F69656E" w14:textId="4511D312" w:rsidR="00334B61" w:rsidRDefault="003A6DF5" w:rsidP="003A6DF5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</w:pPr>
      <w:r w:rsidRPr="003A6DF5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>Sigmoid cho cả hai lớp, và xem kết quả.</w:t>
      </w:r>
    </w:p>
    <w:p w14:paraId="57DB36C0" w14:textId="76E41107" w:rsidR="008656FF" w:rsidRDefault="008656FF" w:rsidP="003A6DF5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</w:pPr>
      <w:r w:rsidRPr="008656FF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  <w:lang w:val="en-US"/>
        </w:rPr>
        <w:lastRenderedPageBreak/>
        <w:drawing>
          <wp:inline distT="0" distB="0" distL="0" distR="0" wp14:anchorId="74969B2A" wp14:editId="1BA3D30B">
            <wp:extent cx="5943600" cy="2275205"/>
            <wp:effectExtent l="0" t="0" r="0" b="0"/>
            <wp:docPr id="17" name="Picture 1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ex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75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9EE2A6" w14:textId="73537EFF" w:rsidR="008656FF" w:rsidRDefault="008656FF" w:rsidP="003A6DF5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>KẾT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QUẢ: </w:t>
      </w:r>
      <w:r w:rsidR="002D474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87.57</w:t>
      </w:r>
      <w:r w:rsidR="007A427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%</w:t>
      </w:r>
    </w:p>
    <w:p w14:paraId="63151315" w14:textId="3314176C" w:rsidR="008255DD" w:rsidRPr="007A4272" w:rsidRDefault="002D4743" w:rsidP="003A6DF5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2D474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drawing>
          <wp:inline distT="0" distB="0" distL="0" distR="0" wp14:anchorId="24D34A26" wp14:editId="1CA9918A">
            <wp:extent cx="5943600" cy="485775"/>
            <wp:effectExtent l="0" t="0" r="0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5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1D12E1" w14:textId="7030EB92" w:rsidR="007110F0" w:rsidRPr="00104DCF" w:rsidRDefault="007110F0" w:rsidP="003A6DF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04DCF">
        <w:rPr>
          <w:rFonts w:ascii="Times New Roman" w:hAnsi="Times New Roman" w:cs="Times New Roman"/>
          <w:b/>
          <w:bCs/>
          <w:color w:val="C45911" w:themeColor="accent2" w:themeShade="BF"/>
          <w:sz w:val="24"/>
          <w:szCs w:val="24"/>
          <w:u w:val="single"/>
        </w:rPr>
        <w:t>BÀI</w:t>
      </w:r>
      <w:r w:rsidRPr="00104DCF">
        <w:rPr>
          <w:rFonts w:ascii="Times New Roman" w:hAnsi="Times New Roman" w:cs="Times New Roman"/>
          <w:b/>
          <w:bCs/>
          <w:color w:val="C45911" w:themeColor="accent2" w:themeShade="BF"/>
          <w:sz w:val="24"/>
          <w:szCs w:val="24"/>
          <w:u w:val="single"/>
          <w:lang w:val="en-US"/>
        </w:rPr>
        <w:t xml:space="preserve"> TẬP 2</w:t>
      </w:r>
      <w:r w:rsidR="00104DCF" w:rsidRPr="00104DCF">
        <w:rPr>
          <w:rFonts w:ascii="Times New Roman" w:hAnsi="Times New Roman" w:cs="Times New Roman"/>
          <w:b/>
          <w:bCs/>
          <w:color w:val="C45911" w:themeColor="accent2" w:themeShade="BF"/>
          <w:sz w:val="24"/>
          <w:szCs w:val="24"/>
          <w:u w:val="single"/>
        </w:rPr>
        <w:t xml:space="preserve"> </w:t>
      </w:r>
      <w:r w:rsidR="00104DCF" w:rsidRPr="00104DCF">
        <w:rPr>
          <w:rFonts w:ascii="Times New Roman" w:hAnsi="Times New Roman" w:cs="Times New Roman"/>
          <w:b/>
          <w:bCs/>
          <w:sz w:val="24"/>
          <w:szCs w:val="24"/>
        </w:rPr>
        <w:t>Xây dựng lại mô hình mạng neural, trong đó sử dụng hàm kích hoạt ReLU cho lớp thứ nhất và Sigmoid cho lớp đầu ra, và xem kết quả.</w:t>
      </w:r>
    </w:p>
    <w:p w14:paraId="18E94730" w14:textId="644E2FE4" w:rsidR="007A4272" w:rsidRDefault="007A4272" w:rsidP="003A6DF5">
      <w:pPr>
        <w:rPr>
          <w:rFonts w:ascii="Times New Roman" w:hAnsi="Times New Roman" w:cs="Times New Roman"/>
          <w:b/>
          <w:bCs/>
          <w:color w:val="C45911" w:themeColor="accent2" w:themeShade="BF"/>
          <w:sz w:val="24"/>
          <w:szCs w:val="24"/>
          <w:u w:val="single"/>
          <w:lang w:val="en-US"/>
        </w:rPr>
      </w:pPr>
      <w:r w:rsidRPr="007A4272">
        <w:rPr>
          <w:rFonts w:ascii="Times New Roman" w:hAnsi="Times New Roman" w:cs="Times New Roman"/>
          <w:b/>
          <w:bCs/>
          <w:noProof/>
          <w:color w:val="C45911" w:themeColor="accent2" w:themeShade="BF"/>
          <w:sz w:val="24"/>
          <w:szCs w:val="24"/>
          <w:lang w:val="en-US"/>
        </w:rPr>
        <w:drawing>
          <wp:inline distT="0" distB="0" distL="0" distR="0" wp14:anchorId="0A5ECA8C" wp14:editId="0A9A80DC">
            <wp:extent cx="5943600" cy="2173605"/>
            <wp:effectExtent l="0" t="0" r="0" b="0"/>
            <wp:docPr id="19" name="Picture 1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Text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73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9031F8" w14:textId="65475074" w:rsidR="007A4272" w:rsidRDefault="007A4272" w:rsidP="003A6DF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A4272">
        <w:rPr>
          <w:rFonts w:ascii="Times New Roman" w:hAnsi="Times New Roman" w:cs="Times New Roman"/>
          <w:b/>
          <w:bCs/>
          <w:sz w:val="24"/>
          <w:szCs w:val="24"/>
          <w:lang w:val="en-US"/>
        </w:rPr>
        <w:t>KẾT</w:t>
      </w:r>
      <w:r w:rsidRPr="007A427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QUẢ: </w:t>
      </w:r>
      <w:r w:rsidR="00F743D7">
        <w:rPr>
          <w:rFonts w:ascii="Times New Roman" w:hAnsi="Times New Roman" w:cs="Times New Roman"/>
          <w:b/>
          <w:bCs/>
          <w:sz w:val="24"/>
          <w:szCs w:val="24"/>
        </w:rPr>
        <w:t>88.53</w:t>
      </w:r>
      <w:r w:rsidR="00941AE0">
        <w:rPr>
          <w:rFonts w:ascii="Times New Roman" w:hAnsi="Times New Roman" w:cs="Times New Roman"/>
          <w:b/>
          <w:bCs/>
          <w:sz w:val="24"/>
          <w:szCs w:val="24"/>
        </w:rPr>
        <w:t>%</w:t>
      </w:r>
    </w:p>
    <w:p w14:paraId="4D600DBD" w14:textId="7FDD06EC" w:rsidR="007A4272" w:rsidRPr="007A4272" w:rsidRDefault="002D4743" w:rsidP="003A6DF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D4743"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0" distR="0" wp14:anchorId="5D5F8D36" wp14:editId="33516AE9">
            <wp:extent cx="5943600" cy="53848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1DF27E" w14:textId="7FA02416" w:rsidR="007110F0" w:rsidRDefault="007110F0" w:rsidP="003A6DF5">
      <w:pPr>
        <w:rPr>
          <w:rFonts w:ascii="Times New Roman" w:hAnsi="Times New Roman" w:cs="Times New Roman"/>
          <w:b/>
          <w:bCs/>
          <w:color w:val="C45911" w:themeColor="accent2" w:themeShade="BF"/>
          <w:sz w:val="24"/>
          <w:szCs w:val="24"/>
          <w:u w:val="single"/>
        </w:rPr>
      </w:pPr>
      <w:r w:rsidRPr="004517F9">
        <w:rPr>
          <w:rFonts w:ascii="Times New Roman" w:hAnsi="Times New Roman" w:cs="Times New Roman"/>
          <w:b/>
          <w:bCs/>
          <w:color w:val="C45911" w:themeColor="accent2" w:themeShade="BF"/>
          <w:sz w:val="24"/>
          <w:szCs w:val="24"/>
          <w:u w:val="single"/>
        </w:rPr>
        <w:t>BÀI</w:t>
      </w:r>
      <w:r w:rsidRPr="004517F9">
        <w:rPr>
          <w:rFonts w:ascii="Times New Roman" w:hAnsi="Times New Roman" w:cs="Times New Roman"/>
          <w:b/>
          <w:bCs/>
          <w:color w:val="C45911" w:themeColor="accent2" w:themeShade="BF"/>
          <w:sz w:val="24"/>
          <w:szCs w:val="24"/>
          <w:u w:val="single"/>
          <w:lang w:val="en-US"/>
        </w:rPr>
        <w:t xml:space="preserve"> TẬP </w:t>
      </w:r>
      <w:r>
        <w:rPr>
          <w:rFonts w:ascii="Times New Roman" w:hAnsi="Times New Roman" w:cs="Times New Roman"/>
          <w:b/>
          <w:bCs/>
          <w:color w:val="C45911" w:themeColor="accent2" w:themeShade="BF"/>
          <w:sz w:val="24"/>
          <w:szCs w:val="24"/>
          <w:u w:val="single"/>
          <w:lang w:val="en-US"/>
        </w:rPr>
        <w:t>3</w:t>
      </w:r>
      <w:r w:rsidR="00104DCF">
        <w:rPr>
          <w:rFonts w:ascii="Times New Roman" w:hAnsi="Times New Roman" w:cs="Times New Roman"/>
          <w:b/>
          <w:bCs/>
          <w:color w:val="C45911" w:themeColor="accent2" w:themeShade="BF"/>
          <w:sz w:val="24"/>
          <w:szCs w:val="24"/>
          <w:u w:val="single"/>
        </w:rPr>
        <w:t xml:space="preserve"> </w:t>
      </w:r>
    </w:p>
    <w:p w14:paraId="321F1D12" w14:textId="36C586EE" w:rsidR="00EE1000" w:rsidRPr="00EE1000" w:rsidRDefault="00EE1000" w:rsidP="00EE1000">
      <w:pPr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EE1000">
        <w:rPr>
          <w:rFonts w:ascii="Times New Roman" w:hAnsi="Times New Roman" w:cs="Times New Roman"/>
          <w:b/>
          <w:bCs/>
          <w:sz w:val="24"/>
          <w:szCs w:val="24"/>
        </w:rPr>
        <w:t>● Hãy thực hiện lại mô hình ở Bài tập 2 trên dữ liệu X_train và X_test đã được chuẩn hoá.</w:t>
      </w:r>
    </w:p>
    <w:p w14:paraId="3D956D62" w14:textId="3FE1AD07" w:rsidR="00EE1000" w:rsidRPr="00EE1000" w:rsidRDefault="00EE1000" w:rsidP="00EE1000">
      <w:pPr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EE1000">
        <w:rPr>
          <w:rFonts w:ascii="Times New Roman" w:hAnsi="Times New Roman" w:cs="Times New Roman"/>
          <w:b/>
          <w:bCs/>
          <w:sz w:val="24"/>
          <w:szCs w:val="24"/>
        </w:rPr>
        <w:lastRenderedPageBreak/>
        <w:t>● So sánh độ chính xác của mô hình trong hai trường hợp: không chuẩn hóa và có chuẩn hóa ?</w:t>
      </w:r>
      <w:r w:rsidRPr="00EE1000">
        <w:rPr>
          <w:rFonts w:ascii="Times New Roman" w:hAnsi="Times New Roman" w:cs="Times New Roman"/>
          <w:b/>
          <w:bCs/>
          <w:sz w:val="24"/>
          <w:szCs w:val="24"/>
        </w:rPr>
        <w:cr/>
      </w:r>
    </w:p>
    <w:p w14:paraId="4C565A02" w14:textId="69F42F0A" w:rsidR="00941AE0" w:rsidRDefault="00941AE0" w:rsidP="003A6DF5">
      <w:pPr>
        <w:rPr>
          <w:rFonts w:ascii="Times New Roman" w:hAnsi="Times New Roman" w:cs="Times New Roman"/>
          <w:b/>
          <w:bCs/>
          <w:color w:val="C45911" w:themeColor="accent2" w:themeShade="BF"/>
          <w:sz w:val="24"/>
          <w:szCs w:val="24"/>
          <w:u w:val="single"/>
          <w:lang w:val="en-US"/>
        </w:rPr>
      </w:pPr>
      <w:r w:rsidRPr="00941AE0">
        <w:rPr>
          <w:rFonts w:ascii="Times New Roman" w:hAnsi="Times New Roman" w:cs="Times New Roman"/>
          <w:b/>
          <w:bCs/>
          <w:noProof/>
          <w:color w:val="C45911" w:themeColor="accent2" w:themeShade="BF"/>
          <w:sz w:val="24"/>
          <w:szCs w:val="24"/>
          <w:lang w:val="en-US"/>
        </w:rPr>
        <w:drawing>
          <wp:inline distT="0" distB="0" distL="0" distR="0" wp14:anchorId="5EEF9DF3" wp14:editId="53D9EA09">
            <wp:extent cx="5943600" cy="2595880"/>
            <wp:effectExtent l="0" t="0" r="0" b="0"/>
            <wp:docPr id="21" name="Picture 2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ext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95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BD6F51" w14:textId="0FA0B3DB" w:rsidR="00941AE0" w:rsidRPr="00332490" w:rsidRDefault="00941AE0" w:rsidP="003A6DF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32490">
        <w:rPr>
          <w:rFonts w:ascii="Times New Roman" w:hAnsi="Times New Roman" w:cs="Times New Roman"/>
          <w:b/>
          <w:bCs/>
          <w:sz w:val="24"/>
          <w:szCs w:val="24"/>
          <w:lang w:val="en-US"/>
        </w:rPr>
        <w:t>KẾT</w:t>
      </w:r>
      <w:r w:rsidRPr="00332490">
        <w:rPr>
          <w:rFonts w:ascii="Times New Roman" w:hAnsi="Times New Roman" w:cs="Times New Roman"/>
          <w:b/>
          <w:bCs/>
          <w:sz w:val="24"/>
          <w:szCs w:val="24"/>
        </w:rPr>
        <w:t xml:space="preserve"> QUẢ: </w:t>
      </w:r>
      <w:r w:rsidR="00332490">
        <w:rPr>
          <w:rFonts w:ascii="Times New Roman" w:hAnsi="Times New Roman" w:cs="Times New Roman"/>
          <w:b/>
          <w:bCs/>
          <w:sz w:val="24"/>
          <w:szCs w:val="24"/>
        </w:rPr>
        <w:t>97.</w:t>
      </w:r>
      <w:r w:rsidR="00F743D7">
        <w:rPr>
          <w:rFonts w:ascii="Times New Roman" w:hAnsi="Times New Roman" w:cs="Times New Roman"/>
          <w:b/>
          <w:bCs/>
          <w:sz w:val="24"/>
          <w:szCs w:val="24"/>
        </w:rPr>
        <w:t>19</w:t>
      </w:r>
      <w:r w:rsidR="00332490">
        <w:rPr>
          <w:rFonts w:ascii="Times New Roman" w:hAnsi="Times New Roman" w:cs="Times New Roman"/>
          <w:b/>
          <w:bCs/>
          <w:sz w:val="24"/>
          <w:szCs w:val="24"/>
        </w:rPr>
        <w:t>%</w:t>
      </w:r>
    </w:p>
    <w:p w14:paraId="576C4869" w14:textId="24FEBE33" w:rsidR="00332490" w:rsidRDefault="00F743D7" w:rsidP="003A6DF5">
      <w:pPr>
        <w:rPr>
          <w:rFonts w:ascii="Times New Roman" w:hAnsi="Times New Roman" w:cs="Times New Roman"/>
          <w:b/>
          <w:bCs/>
          <w:color w:val="C45911" w:themeColor="accent2" w:themeShade="BF"/>
          <w:sz w:val="24"/>
          <w:szCs w:val="24"/>
          <w:u w:val="single"/>
        </w:rPr>
      </w:pPr>
      <w:r w:rsidRPr="00F743D7">
        <w:rPr>
          <w:rFonts w:ascii="Times New Roman" w:hAnsi="Times New Roman" w:cs="Times New Roman"/>
          <w:b/>
          <w:bCs/>
          <w:color w:val="C45911" w:themeColor="accent2" w:themeShade="BF"/>
          <w:sz w:val="24"/>
          <w:szCs w:val="24"/>
        </w:rPr>
        <w:drawing>
          <wp:inline distT="0" distB="0" distL="0" distR="0" wp14:anchorId="5BD38018" wp14:editId="43353D68">
            <wp:extent cx="5943600" cy="505460"/>
            <wp:effectExtent l="0" t="0" r="0" b="889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5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4170FB" w14:textId="608A31A2" w:rsidR="00EE1000" w:rsidRPr="002D25DC" w:rsidRDefault="00EE1000" w:rsidP="003A6DF5">
      <w:pPr>
        <w:rPr>
          <w:rFonts w:ascii="Times New Roman" w:hAnsi="Times New Roman" w:cs="Times New Roman"/>
          <w:sz w:val="24"/>
          <w:szCs w:val="24"/>
        </w:rPr>
      </w:pPr>
      <w:r w:rsidRPr="002D25DC">
        <w:rPr>
          <w:rFonts w:ascii="Times New Roman" w:hAnsi="Times New Roman" w:cs="Times New Roman"/>
          <w:b/>
          <w:bCs/>
          <w:sz w:val="24"/>
          <w:szCs w:val="24"/>
        </w:rPr>
        <w:t xml:space="preserve">So </w:t>
      </w:r>
      <w:r w:rsidR="002D25DC" w:rsidRPr="002D25DC">
        <w:rPr>
          <w:rFonts w:ascii="Times New Roman" w:hAnsi="Times New Roman" w:cs="Times New Roman"/>
          <w:b/>
          <w:bCs/>
          <w:sz w:val="24"/>
          <w:szCs w:val="24"/>
        </w:rPr>
        <w:t>sá</w:t>
      </w:r>
      <w:r w:rsidRPr="002D25DC">
        <w:rPr>
          <w:rFonts w:ascii="Times New Roman" w:hAnsi="Times New Roman" w:cs="Times New Roman"/>
          <w:b/>
          <w:bCs/>
          <w:sz w:val="24"/>
          <w:szCs w:val="24"/>
        </w:rPr>
        <w:t>nh:</w:t>
      </w:r>
      <w:r w:rsidRPr="002D25DC">
        <w:rPr>
          <w:rFonts w:ascii="Times New Roman" w:hAnsi="Times New Roman" w:cs="Times New Roman"/>
          <w:sz w:val="24"/>
          <w:szCs w:val="24"/>
        </w:rPr>
        <w:t xml:space="preserve"> Sau khi chuẩn hóa dữ liệu, </w:t>
      </w:r>
      <w:r w:rsidR="00052F45" w:rsidRPr="002D25DC">
        <w:rPr>
          <w:rFonts w:ascii="Times New Roman" w:hAnsi="Times New Roman" w:cs="Times New Roman"/>
          <w:sz w:val="24"/>
          <w:szCs w:val="24"/>
        </w:rPr>
        <w:t xml:space="preserve">sử dụng cùng 1 mô hình của Bài tập 2, thì kết quả dự đoán của mô hình Bài tập 2 khi sử dụng dữ liệu chuẩn hóa để train mô hình </w:t>
      </w:r>
      <w:r w:rsidR="002D25DC" w:rsidRPr="002D25DC">
        <w:rPr>
          <w:rFonts w:ascii="Times New Roman" w:hAnsi="Times New Roman" w:cs="Times New Roman"/>
          <w:sz w:val="24"/>
          <w:szCs w:val="24"/>
        </w:rPr>
        <w:t xml:space="preserve">tốt hơn so với dùng dữ liệu chưa chuẩn hóa để train mô hình (khả năng dự đoán đã được cải thiện từ </w:t>
      </w:r>
      <w:r w:rsidR="00F743D7">
        <w:rPr>
          <w:rFonts w:ascii="Times New Roman" w:hAnsi="Times New Roman" w:cs="Times New Roman"/>
          <w:sz w:val="24"/>
          <w:szCs w:val="24"/>
        </w:rPr>
        <w:t>88.53</w:t>
      </w:r>
      <w:r w:rsidR="002D25DC" w:rsidRPr="002D25DC">
        <w:rPr>
          <w:rFonts w:ascii="Times New Roman" w:hAnsi="Times New Roman" w:cs="Times New Roman"/>
          <w:sz w:val="24"/>
          <w:szCs w:val="24"/>
        </w:rPr>
        <w:t>% lên thanh 97.</w:t>
      </w:r>
      <w:r w:rsidR="00F743D7">
        <w:rPr>
          <w:rFonts w:ascii="Times New Roman" w:hAnsi="Times New Roman" w:cs="Times New Roman"/>
          <w:sz w:val="24"/>
          <w:szCs w:val="24"/>
        </w:rPr>
        <w:t>19</w:t>
      </w:r>
      <w:r w:rsidR="002D25DC" w:rsidRPr="002D25DC">
        <w:rPr>
          <w:rFonts w:ascii="Times New Roman" w:hAnsi="Times New Roman" w:cs="Times New Roman"/>
          <w:sz w:val="24"/>
          <w:szCs w:val="24"/>
        </w:rPr>
        <w:t>%)</w:t>
      </w:r>
    </w:p>
    <w:p w14:paraId="49FE3B2E" w14:textId="77777777" w:rsidR="00417DA5" w:rsidRPr="00417DA5" w:rsidRDefault="007110F0" w:rsidP="00417DA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517F9">
        <w:rPr>
          <w:rFonts w:ascii="Times New Roman" w:hAnsi="Times New Roman" w:cs="Times New Roman"/>
          <w:b/>
          <w:bCs/>
          <w:color w:val="C45911" w:themeColor="accent2" w:themeShade="BF"/>
          <w:sz w:val="24"/>
          <w:szCs w:val="24"/>
          <w:u w:val="single"/>
        </w:rPr>
        <w:t>BÀI</w:t>
      </w:r>
      <w:r w:rsidRPr="004517F9">
        <w:rPr>
          <w:rFonts w:ascii="Times New Roman" w:hAnsi="Times New Roman" w:cs="Times New Roman"/>
          <w:b/>
          <w:bCs/>
          <w:color w:val="C45911" w:themeColor="accent2" w:themeShade="BF"/>
          <w:sz w:val="24"/>
          <w:szCs w:val="24"/>
          <w:u w:val="single"/>
          <w:lang w:val="en-US"/>
        </w:rPr>
        <w:t xml:space="preserve"> TẬP </w:t>
      </w:r>
      <w:r w:rsidR="00417DA5">
        <w:rPr>
          <w:rFonts w:ascii="Times New Roman" w:hAnsi="Times New Roman" w:cs="Times New Roman"/>
          <w:b/>
          <w:bCs/>
          <w:color w:val="C45911" w:themeColor="accent2" w:themeShade="BF"/>
          <w:sz w:val="24"/>
          <w:szCs w:val="24"/>
          <w:u w:val="single"/>
          <w:lang w:val="en-US"/>
        </w:rPr>
        <w:t>4</w:t>
      </w:r>
      <w:r w:rsidR="00417DA5">
        <w:rPr>
          <w:rFonts w:ascii="Times New Roman" w:hAnsi="Times New Roman" w:cs="Times New Roman"/>
          <w:b/>
          <w:bCs/>
          <w:color w:val="C45911" w:themeColor="accent2" w:themeShade="BF"/>
          <w:sz w:val="24"/>
          <w:szCs w:val="24"/>
          <w:u w:val="single"/>
        </w:rPr>
        <w:t xml:space="preserve"> </w:t>
      </w:r>
      <w:r w:rsidR="00417DA5" w:rsidRPr="00417DA5">
        <w:rPr>
          <w:rFonts w:ascii="Times New Roman" w:hAnsi="Times New Roman" w:cs="Times New Roman"/>
          <w:b/>
          <w:bCs/>
          <w:sz w:val="24"/>
          <w:szCs w:val="24"/>
        </w:rPr>
        <w:t>In ra ma trận nhầm lẫn (confusion matrix) của mô hình ở Bài tập 3 và nêu</w:t>
      </w:r>
    </w:p>
    <w:p w14:paraId="05442B52" w14:textId="3062383D" w:rsidR="007110F0" w:rsidRDefault="00417DA5" w:rsidP="00417DA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17DA5">
        <w:rPr>
          <w:rFonts w:ascii="Times New Roman" w:hAnsi="Times New Roman" w:cs="Times New Roman"/>
          <w:b/>
          <w:bCs/>
          <w:sz w:val="24"/>
          <w:szCs w:val="24"/>
        </w:rPr>
        <w:t>nhận xét.</w:t>
      </w:r>
    </w:p>
    <w:p w14:paraId="2B66F888" w14:textId="36274253" w:rsidR="00323BCC" w:rsidRPr="00417DA5" w:rsidRDefault="00CD0789" w:rsidP="00417DA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CD0789">
        <w:rPr>
          <w:rFonts w:ascii="Times New Roman" w:hAnsi="Times New Roman" w:cs="Times New Roman"/>
          <w:b/>
          <w:bCs/>
          <w:sz w:val="24"/>
          <w:szCs w:val="24"/>
        </w:rPr>
        <w:lastRenderedPageBreak/>
        <w:drawing>
          <wp:inline distT="0" distB="0" distL="0" distR="0" wp14:anchorId="1B283B3A" wp14:editId="46CC94E4">
            <wp:extent cx="5943600" cy="4222750"/>
            <wp:effectExtent l="0" t="0" r="0" b="6350"/>
            <wp:docPr id="32" name="Picture 32" descr="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Timeline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22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10ACDE" w14:textId="03C0E4B1" w:rsidR="007110F0" w:rsidRPr="00323BCC" w:rsidRDefault="008255DD" w:rsidP="00323BCC">
      <w:pPr>
        <w:ind w:left="3600"/>
        <w:rPr>
          <w:rFonts w:ascii="Times New Roman" w:hAnsi="Times New Roman" w:cs="Times New Roman"/>
          <w:b/>
          <w:bCs/>
          <w:sz w:val="36"/>
          <w:szCs w:val="36"/>
          <w:u w:val="single"/>
        </w:rPr>
      </w:pPr>
      <w:r w:rsidRPr="00D22436">
        <w:rPr>
          <w:rFonts w:ascii="Times New Roman" w:hAnsi="Times New Roman" w:cs="Times New Roman"/>
          <w:b/>
          <w:bCs/>
          <w:sz w:val="36"/>
          <w:szCs w:val="36"/>
          <w:u w:val="single"/>
        </w:rPr>
        <w:t>BÀI TẬP</w:t>
      </w:r>
      <w:r>
        <w:rPr>
          <w:rFonts w:ascii="Times New Roman" w:hAnsi="Times New Roman" w:cs="Times New Roman"/>
          <w:b/>
          <w:bCs/>
          <w:sz w:val="36"/>
          <w:szCs w:val="36"/>
          <w:u w:val="single"/>
        </w:rPr>
        <w:t xml:space="preserve"> MỞ RỘNG</w:t>
      </w:r>
    </w:p>
    <w:p w14:paraId="26C67EFE" w14:textId="77777777" w:rsidR="00C87AA0" w:rsidRPr="00C87AA0" w:rsidRDefault="008255DD" w:rsidP="00C87AA0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517F9">
        <w:rPr>
          <w:rFonts w:ascii="Times New Roman" w:hAnsi="Times New Roman" w:cs="Times New Roman"/>
          <w:b/>
          <w:bCs/>
          <w:color w:val="C45911" w:themeColor="accent2" w:themeShade="BF"/>
          <w:sz w:val="24"/>
          <w:szCs w:val="24"/>
          <w:u w:val="single"/>
        </w:rPr>
        <w:t>BÀI</w:t>
      </w:r>
      <w:r w:rsidRPr="004517F9">
        <w:rPr>
          <w:rFonts w:ascii="Times New Roman" w:hAnsi="Times New Roman" w:cs="Times New Roman"/>
          <w:b/>
          <w:bCs/>
          <w:color w:val="C45911" w:themeColor="accent2" w:themeShade="BF"/>
          <w:sz w:val="24"/>
          <w:szCs w:val="24"/>
          <w:u w:val="single"/>
          <w:lang w:val="en-US"/>
        </w:rPr>
        <w:t xml:space="preserve"> TẬP </w:t>
      </w:r>
      <w:r w:rsidR="00C87AA0">
        <w:rPr>
          <w:rFonts w:ascii="Times New Roman" w:hAnsi="Times New Roman" w:cs="Times New Roman"/>
          <w:b/>
          <w:bCs/>
          <w:color w:val="C45911" w:themeColor="accent2" w:themeShade="BF"/>
          <w:sz w:val="24"/>
          <w:szCs w:val="24"/>
          <w:u w:val="single"/>
          <w:lang w:val="en-US"/>
        </w:rPr>
        <w:t>5</w:t>
      </w:r>
      <w:r w:rsidR="00C87AA0">
        <w:rPr>
          <w:rFonts w:ascii="Times New Roman" w:hAnsi="Times New Roman" w:cs="Times New Roman"/>
          <w:b/>
          <w:bCs/>
          <w:color w:val="C45911" w:themeColor="accent2" w:themeShade="BF"/>
          <w:sz w:val="24"/>
          <w:szCs w:val="24"/>
          <w:u w:val="single"/>
        </w:rPr>
        <w:t xml:space="preserve">* </w:t>
      </w:r>
      <w:r w:rsidR="00C87AA0" w:rsidRPr="00C87AA0">
        <w:rPr>
          <w:rFonts w:ascii="Times New Roman" w:hAnsi="Times New Roman" w:cs="Times New Roman"/>
          <w:b/>
          <w:bCs/>
          <w:sz w:val="24"/>
          <w:szCs w:val="24"/>
        </w:rPr>
        <w:t>Tìm hiểu bộ dữ liệu small CIFAR10 và xây dựng mô hình mạng neural đơn</w:t>
      </w:r>
    </w:p>
    <w:p w14:paraId="0C7EC871" w14:textId="305157ED" w:rsidR="008255DD" w:rsidRDefault="00C87AA0" w:rsidP="00C87AA0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C87AA0">
        <w:rPr>
          <w:rFonts w:ascii="Times New Roman" w:hAnsi="Times New Roman" w:cs="Times New Roman"/>
          <w:b/>
          <w:bCs/>
          <w:sz w:val="24"/>
          <w:szCs w:val="24"/>
        </w:rPr>
        <w:t>giản gồm hai lớp cho bộ dữ liệu này.</w:t>
      </w:r>
    </w:p>
    <w:p w14:paraId="40DB4092" w14:textId="5294B599" w:rsidR="00C87AA0" w:rsidRDefault="00C87AA0" w:rsidP="003A6DF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ộ dữ liệu small CIFAR10 </w:t>
      </w:r>
      <w:r w:rsidR="00F94EC4">
        <w:rPr>
          <w:rFonts w:ascii="Times New Roman" w:hAnsi="Times New Roman" w:cs="Times New Roman"/>
          <w:sz w:val="24"/>
          <w:szCs w:val="24"/>
        </w:rPr>
        <w:t xml:space="preserve">là tập con của bộ dữ liệu </w:t>
      </w:r>
      <w:r w:rsidR="00F94EC4" w:rsidRPr="00F94EC4">
        <w:rPr>
          <w:rFonts w:ascii="Times New Roman" w:hAnsi="Times New Roman" w:cs="Times New Roman"/>
          <w:sz w:val="24"/>
          <w:szCs w:val="24"/>
        </w:rPr>
        <w:t xml:space="preserve">Tiny </w:t>
      </w:r>
      <w:r w:rsidR="00F94EC4">
        <w:rPr>
          <w:rFonts w:ascii="Times New Roman" w:hAnsi="Times New Roman" w:cs="Times New Roman"/>
          <w:sz w:val="24"/>
          <w:szCs w:val="24"/>
        </w:rPr>
        <w:t xml:space="preserve">Images. </w:t>
      </w:r>
      <w:r w:rsidR="0041537F">
        <w:rPr>
          <w:rFonts w:ascii="Times New Roman" w:hAnsi="Times New Roman" w:cs="Times New Roman"/>
          <w:sz w:val="24"/>
          <w:szCs w:val="24"/>
        </w:rPr>
        <w:t xml:space="preserve">Gồm 60.000 hình ảnh màu kích thước 32x32. Các hình ảnh được gán nhãn với 1 trong 10 loại </w:t>
      </w:r>
      <w:r w:rsidR="00BA5B1E">
        <w:rPr>
          <w:rFonts w:ascii="Times New Roman" w:hAnsi="Times New Roman" w:cs="Times New Roman"/>
          <w:sz w:val="24"/>
          <w:szCs w:val="24"/>
        </w:rPr>
        <w:t>. Mỗi lớp gồm 6000 hình ảnh, chia 6000 ảnh thành 5000 ảnh của tập train, 1000 ảnh tập test.</w:t>
      </w:r>
    </w:p>
    <w:p w14:paraId="2E079B4E" w14:textId="3FAC216A" w:rsidR="00976163" w:rsidRDefault="00477507" w:rsidP="003A6DF5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477507"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inline distT="0" distB="0" distL="0" distR="0" wp14:anchorId="75D12CBB" wp14:editId="49FE666C">
            <wp:extent cx="5943600" cy="2258695"/>
            <wp:effectExtent l="0" t="0" r="0" b="825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58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8AB3BA" w14:textId="343A4883" w:rsidR="00477507" w:rsidRDefault="00477507" w:rsidP="003A6DF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Kết</w:t>
      </w:r>
      <w:r>
        <w:rPr>
          <w:rFonts w:ascii="Times New Roman" w:hAnsi="Times New Roman" w:cs="Times New Roman"/>
          <w:sz w:val="24"/>
          <w:szCs w:val="24"/>
        </w:rPr>
        <w:t xml:space="preserve"> quả: </w:t>
      </w:r>
    </w:p>
    <w:p w14:paraId="3AFCA394" w14:textId="04CA2834" w:rsidR="00AB1960" w:rsidRPr="00477507" w:rsidRDefault="00AB1960" w:rsidP="003A6DF5">
      <w:pPr>
        <w:rPr>
          <w:rFonts w:ascii="Times New Roman" w:hAnsi="Times New Roman" w:cs="Times New Roman"/>
          <w:sz w:val="24"/>
          <w:szCs w:val="24"/>
        </w:rPr>
      </w:pPr>
      <w:r w:rsidRPr="00AB196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A750A56" wp14:editId="397AE9FF">
            <wp:extent cx="5943600" cy="518795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8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4F5133" w14:textId="50F1CCD2" w:rsidR="008255DD" w:rsidRDefault="008255DD" w:rsidP="003A6DF5">
      <w:pPr>
        <w:rPr>
          <w:rFonts w:ascii="Times New Roman" w:hAnsi="Times New Roman" w:cs="Times New Roman"/>
          <w:b/>
          <w:bCs/>
          <w:color w:val="C45911" w:themeColor="accent2" w:themeShade="BF"/>
          <w:sz w:val="24"/>
          <w:szCs w:val="24"/>
          <w:u w:val="single"/>
          <w:lang w:val="en-US"/>
        </w:rPr>
      </w:pPr>
      <w:r w:rsidRPr="004517F9">
        <w:rPr>
          <w:rFonts w:ascii="Times New Roman" w:hAnsi="Times New Roman" w:cs="Times New Roman"/>
          <w:b/>
          <w:bCs/>
          <w:color w:val="C45911" w:themeColor="accent2" w:themeShade="BF"/>
          <w:sz w:val="24"/>
          <w:szCs w:val="24"/>
          <w:u w:val="single"/>
        </w:rPr>
        <w:t>BÀI</w:t>
      </w:r>
      <w:r w:rsidRPr="004517F9">
        <w:rPr>
          <w:rFonts w:ascii="Times New Roman" w:hAnsi="Times New Roman" w:cs="Times New Roman"/>
          <w:b/>
          <w:bCs/>
          <w:color w:val="C45911" w:themeColor="accent2" w:themeShade="BF"/>
          <w:sz w:val="24"/>
          <w:szCs w:val="24"/>
          <w:u w:val="single"/>
          <w:lang w:val="en-US"/>
        </w:rPr>
        <w:t xml:space="preserve"> TẬP </w:t>
      </w:r>
      <w:r>
        <w:rPr>
          <w:rFonts w:ascii="Times New Roman" w:hAnsi="Times New Roman" w:cs="Times New Roman"/>
          <w:b/>
          <w:bCs/>
          <w:color w:val="C45911" w:themeColor="accent2" w:themeShade="BF"/>
          <w:sz w:val="24"/>
          <w:szCs w:val="24"/>
          <w:u w:val="single"/>
          <w:lang w:val="en-US"/>
        </w:rPr>
        <w:t>6</w:t>
      </w:r>
    </w:p>
    <w:p w14:paraId="1CB89B3F" w14:textId="3B9F4BA4" w:rsidR="00112A72" w:rsidRDefault="00112A72" w:rsidP="00112A72">
      <w:pPr>
        <w:ind w:firstLine="720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112A72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● Thiết kế và xây dựng mô hình mạng neural có số lượng và đặc điểm các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112A72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lớp tùy thích.</w:t>
      </w:r>
    </w:p>
    <w:p w14:paraId="6925AB11" w14:textId="6A47AC5D" w:rsidR="00DE147A" w:rsidRPr="00112A72" w:rsidRDefault="00DE147A" w:rsidP="00DE147A">
      <w:pPr>
        <w:ind w:firstLine="720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E147A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drawing>
          <wp:inline distT="0" distB="0" distL="0" distR="0" wp14:anchorId="5AAC519D" wp14:editId="644C916E">
            <wp:extent cx="5475169" cy="285750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483813" cy="2862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E0E6B5" w14:textId="014AEA11" w:rsidR="00DE147A" w:rsidRDefault="00112A72" w:rsidP="00112A72">
      <w:pPr>
        <w:ind w:firstLine="720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112A72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● Áp dụng mô hình này trên tập dữ liệu MNIST do thư viện Keras cung cấp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112A72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và tính độ chính xác dự đoán của mô hình.</w:t>
      </w:r>
      <w:r w:rsidRPr="00112A72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cr/>
      </w:r>
      <w:r w:rsidR="00F832D9" w:rsidRPr="00F832D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drawing>
          <wp:inline distT="0" distB="0" distL="0" distR="0" wp14:anchorId="32023D62" wp14:editId="325EA356">
            <wp:extent cx="5943600" cy="467995"/>
            <wp:effectExtent l="0" t="0" r="0" b="825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7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4B7252" w14:textId="49BB34AE" w:rsidR="00976163" w:rsidRPr="00976163" w:rsidRDefault="00DE147A" w:rsidP="00112A72">
      <w:pPr>
        <w:ind w:firstLine="720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ab/>
      </w:r>
    </w:p>
    <w:sectPr w:rsidR="00976163" w:rsidRPr="00976163" w:rsidSect="00AB5BD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F62C9F"/>
    <w:multiLevelType w:val="hybridMultilevel"/>
    <w:tmpl w:val="BD3C1E1E"/>
    <w:lvl w:ilvl="0" w:tplc="A24A7A6A">
      <w:numFmt w:val="bullet"/>
      <w:lvlText w:val="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2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984A6F"/>
    <w:multiLevelType w:val="hybridMultilevel"/>
    <w:tmpl w:val="B18485D8"/>
    <w:lvl w:ilvl="0" w:tplc="DDC2F82E">
      <w:numFmt w:val="bullet"/>
      <w:lvlText w:val="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6B7224"/>
    <w:multiLevelType w:val="hybridMultilevel"/>
    <w:tmpl w:val="98C68C66"/>
    <w:lvl w:ilvl="0" w:tplc="C3BA302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95328364">
    <w:abstractNumId w:val="1"/>
  </w:num>
  <w:num w:numId="2" w16cid:durableId="365064738">
    <w:abstractNumId w:val="0"/>
  </w:num>
  <w:num w:numId="3" w16cid:durableId="162608397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xNDAxMzU2NDGwNDRR0lEKTi0uzszPAykwrgUALotD/iwAAAA="/>
  </w:docVars>
  <w:rsids>
    <w:rsidRoot w:val="00F23059"/>
    <w:rsid w:val="0001673F"/>
    <w:rsid w:val="00026333"/>
    <w:rsid w:val="00051D4D"/>
    <w:rsid w:val="00052F45"/>
    <w:rsid w:val="00080DD8"/>
    <w:rsid w:val="0009288C"/>
    <w:rsid w:val="000E6CFF"/>
    <w:rsid w:val="00104DCF"/>
    <w:rsid w:val="00110447"/>
    <w:rsid w:val="00112A72"/>
    <w:rsid w:val="00112F0F"/>
    <w:rsid w:val="001434CE"/>
    <w:rsid w:val="001563B4"/>
    <w:rsid w:val="001C5E2C"/>
    <w:rsid w:val="001E3C5D"/>
    <w:rsid w:val="00205AC0"/>
    <w:rsid w:val="00260EE2"/>
    <w:rsid w:val="00284738"/>
    <w:rsid w:val="00287B6F"/>
    <w:rsid w:val="00297DAF"/>
    <w:rsid w:val="002B43C5"/>
    <w:rsid w:val="002C4574"/>
    <w:rsid w:val="002D25DC"/>
    <w:rsid w:val="002D4743"/>
    <w:rsid w:val="00320D07"/>
    <w:rsid w:val="0032256F"/>
    <w:rsid w:val="00323BCC"/>
    <w:rsid w:val="00332490"/>
    <w:rsid w:val="00334B61"/>
    <w:rsid w:val="003437C3"/>
    <w:rsid w:val="00352152"/>
    <w:rsid w:val="003744D5"/>
    <w:rsid w:val="003A6DF5"/>
    <w:rsid w:val="003C34B3"/>
    <w:rsid w:val="003D68D2"/>
    <w:rsid w:val="003D704E"/>
    <w:rsid w:val="003F5C46"/>
    <w:rsid w:val="00407AB4"/>
    <w:rsid w:val="0041537F"/>
    <w:rsid w:val="00417DA5"/>
    <w:rsid w:val="004211DC"/>
    <w:rsid w:val="00437220"/>
    <w:rsid w:val="00444DE8"/>
    <w:rsid w:val="004517F9"/>
    <w:rsid w:val="00460E6B"/>
    <w:rsid w:val="00477507"/>
    <w:rsid w:val="004817EC"/>
    <w:rsid w:val="00484ABE"/>
    <w:rsid w:val="0048537A"/>
    <w:rsid w:val="00486F30"/>
    <w:rsid w:val="004A2236"/>
    <w:rsid w:val="0056270A"/>
    <w:rsid w:val="0059429C"/>
    <w:rsid w:val="005D1876"/>
    <w:rsid w:val="005E749D"/>
    <w:rsid w:val="005F6AAF"/>
    <w:rsid w:val="0061548E"/>
    <w:rsid w:val="00622329"/>
    <w:rsid w:val="0067728C"/>
    <w:rsid w:val="006E2B71"/>
    <w:rsid w:val="006F0EAC"/>
    <w:rsid w:val="007110F0"/>
    <w:rsid w:val="00725A00"/>
    <w:rsid w:val="0072789F"/>
    <w:rsid w:val="007356ED"/>
    <w:rsid w:val="00741474"/>
    <w:rsid w:val="007A4272"/>
    <w:rsid w:val="007F29D1"/>
    <w:rsid w:val="0080748E"/>
    <w:rsid w:val="0082103B"/>
    <w:rsid w:val="008255DD"/>
    <w:rsid w:val="008656FF"/>
    <w:rsid w:val="00872E77"/>
    <w:rsid w:val="008A739B"/>
    <w:rsid w:val="008B05A9"/>
    <w:rsid w:val="008E0424"/>
    <w:rsid w:val="009175E2"/>
    <w:rsid w:val="009220FE"/>
    <w:rsid w:val="00934A9D"/>
    <w:rsid w:val="00936410"/>
    <w:rsid w:val="00940606"/>
    <w:rsid w:val="00941AE0"/>
    <w:rsid w:val="009566F0"/>
    <w:rsid w:val="00976163"/>
    <w:rsid w:val="00990828"/>
    <w:rsid w:val="009921B1"/>
    <w:rsid w:val="00996C24"/>
    <w:rsid w:val="009977E6"/>
    <w:rsid w:val="00A743CF"/>
    <w:rsid w:val="00A81928"/>
    <w:rsid w:val="00AA139C"/>
    <w:rsid w:val="00AA7ACE"/>
    <w:rsid w:val="00AB1960"/>
    <w:rsid w:val="00AB5BD9"/>
    <w:rsid w:val="00AD1A40"/>
    <w:rsid w:val="00AF2D4C"/>
    <w:rsid w:val="00B427AA"/>
    <w:rsid w:val="00B76B2C"/>
    <w:rsid w:val="00B87CF5"/>
    <w:rsid w:val="00B97FE4"/>
    <w:rsid w:val="00BA5B1E"/>
    <w:rsid w:val="00BB58DF"/>
    <w:rsid w:val="00BC1E7B"/>
    <w:rsid w:val="00C159ED"/>
    <w:rsid w:val="00C87AA0"/>
    <w:rsid w:val="00C94D16"/>
    <w:rsid w:val="00CC4DE6"/>
    <w:rsid w:val="00CD0789"/>
    <w:rsid w:val="00CF1B43"/>
    <w:rsid w:val="00CF1E35"/>
    <w:rsid w:val="00CF7C9E"/>
    <w:rsid w:val="00D22436"/>
    <w:rsid w:val="00D3460D"/>
    <w:rsid w:val="00D3603B"/>
    <w:rsid w:val="00D40014"/>
    <w:rsid w:val="00DA2563"/>
    <w:rsid w:val="00DC4CD0"/>
    <w:rsid w:val="00DE147A"/>
    <w:rsid w:val="00DF6178"/>
    <w:rsid w:val="00E43D09"/>
    <w:rsid w:val="00E61220"/>
    <w:rsid w:val="00E92ABC"/>
    <w:rsid w:val="00E92F90"/>
    <w:rsid w:val="00EC6814"/>
    <w:rsid w:val="00EE1000"/>
    <w:rsid w:val="00F23059"/>
    <w:rsid w:val="00F374E0"/>
    <w:rsid w:val="00F46DC8"/>
    <w:rsid w:val="00F743D7"/>
    <w:rsid w:val="00F832D9"/>
    <w:rsid w:val="00F84073"/>
    <w:rsid w:val="00F94EC4"/>
    <w:rsid w:val="00FC4CAC"/>
    <w:rsid w:val="00FD7800"/>
    <w:rsid w:val="00FF3B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DEAFAC"/>
  <w15:chartTrackingRefBased/>
  <w15:docId w15:val="{22F28323-3367-4078-B436-6D092D41A9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vi-V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D780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3C5D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7356ED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FD780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FD7800"/>
    <w:pPr>
      <w:outlineLvl w:val="9"/>
    </w:pPr>
    <w:rPr>
      <w:lang w:eastAsia="vi-V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34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00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86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34" Type="http://schemas.openxmlformats.org/officeDocument/2006/relationships/theme" Target="theme/theme1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8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E0818A-4BD5-42E4-8164-0652D5F41A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8</TotalTime>
  <Pages>10</Pages>
  <Words>990</Words>
  <Characters>5645</Characters>
  <Application>Microsoft Office Word</Application>
  <DocSecurity>0</DocSecurity>
  <Lines>47</Lines>
  <Paragraphs>13</Paragraphs>
  <ScaleCrop>false</ScaleCrop>
  <Company/>
  <LinksUpToDate>false</LinksUpToDate>
  <CharactersWithSpaces>6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ễn Mạnh Đức</dc:creator>
  <cp:keywords/>
  <dc:description/>
  <cp:lastModifiedBy>Nguyễn Mạnh Đức</cp:lastModifiedBy>
  <cp:revision>133</cp:revision>
  <dcterms:created xsi:type="dcterms:W3CDTF">2022-09-23T12:41:00Z</dcterms:created>
  <dcterms:modified xsi:type="dcterms:W3CDTF">2022-09-27T16:59:00Z</dcterms:modified>
</cp:coreProperties>
</file>